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3271" w:rsidRDefault="0001283F">
      <w:pPr>
        <w:framePr w:w="8760" w:h="1500" w:hRule="exact" w:wrap="auto" w:vAnchor="page" w:hAnchor="page" w:x="156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137" name="Imagen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471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RELACIÓN </w:t>
      </w:r>
      <w:r w:rsidR="001072AD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DEFINITIVA</w:t>
      </w:r>
      <w:r w:rsidR="001072AD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 xml:space="preserve"> </w:t>
      </w:r>
      <w:r w:rsidR="00C8471A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DE ADJUDICACIÓN DE OFERTAS DE PRÁCTICAS CURRICULARES DE LOS ALUMNOS DE PRACT. EN EMPRESAS O ACTIVIDADES EXTRAORDINARIAS EN GRADO EN PE</w:t>
      </w:r>
      <w:r w:rsidR="001072AD">
        <w:rPr>
          <w:rFonts w:ascii="Arial" w:eastAsia="Times New Roman" w:hAnsi="Arial" w:cs="Arial"/>
          <w:b/>
          <w:color w:val="000000"/>
          <w:kern w:val="2"/>
          <w:sz w:val="26"/>
          <w:szCs w:val="24"/>
        </w:rPr>
        <w:t>RIODISMO (MARZO ORDINARIA 2020)</w:t>
      </w:r>
    </w:p>
    <w:p w:rsidR="00383271" w:rsidRDefault="00C8471A" w:rsidP="001072AD">
      <w:pPr>
        <w:framePr w:w="8760" w:h="916" w:hRule="exact" w:wrap="auto" w:vAnchor="page" w:hAnchor="page" w:x="1561" w:y="50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ind w:firstLine="500"/>
        <w:jc w:val="both"/>
        <w:rPr>
          <w:rFonts w:ascii="Arial" w:eastAsia="Times New Roman" w:hAnsi="Arial" w:cs="Arial"/>
          <w:color w:val="000000"/>
          <w:kern w:val="2"/>
          <w:sz w:val="26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Una vez finalizado el plazo de </w:t>
      </w:r>
      <w:r w:rsidR="001072AD">
        <w:rPr>
          <w:rFonts w:ascii="Arial" w:eastAsia="Times New Roman" w:hAnsi="Arial" w:cs="Arial"/>
          <w:color w:val="000000"/>
          <w:kern w:val="2"/>
          <w:sz w:val="26"/>
          <w:szCs w:val="24"/>
        </w:rPr>
        <w:t>reclamación</w:t>
      </w:r>
      <w:r>
        <w:rPr>
          <w:rFonts w:ascii="Arial" w:eastAsia="Times New Roman" w:hAnsi="Arial" w:cs="Arial"/>
          <w:color w:val="000000"/>
          <w:kern w:val="2"/>
          <w:sz w:val="26"/>
          <w:szCs w:val="24"/>
        </w:rPr>
        <w:t xml:space="preserve"> para la adjudicación de las ofertas de prácticas curriculares disponibles para alumnos, se procede a publicar el Listado </w:t>
      </w:r>
      <w:r w:rsidR="001072AD">
        <w:rPr>
          <w:rFonts w:ascii="Arial" w:eastAsia="Times New Roman" w:hAnsi="Arial" w:cs="Arial"/>
          <w:color w:val="000000"/>
          <w:kern w:val="2"/>
          <w:sz w:val="26"/>
          <w:szCs w:val="24"/>
        </w:rPr>
        <w:t>Definitivo de Adjudicación.</w:t>
      </w:r>
    </w:p>
    <w:p w:rsidR="00383271" w:rsidRDefault="00383271">
      <w:pPr>
        <w:framePr w:w="8760" w:h="300" w:hRule="exact" w:wrap="auto" w:vAnchor="page" w:hAnchor="page" w:x="1561" w:y="81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383271" w:rsidRDefault="00383271">
      <w:pPr>
        <w:framePr w:w="8760" w:h="300" w:hRule="exact" w:wrap="auto" w:vAnchor="page" w:hAnchor="page" w:x="1561" w:y="9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color w:val="000000"/>
          <w:kern w:val="2"/>
          <w:sz w:val="26"/>
          <w:szCs w:val="24"/>
        </w:rPr>
      </w:pPr>
    </w:p>
    <w:p w:rsidR="00383271" w:rsidRDefault="00C8471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1 de 5</w:t>
      </w:r>
    </w:p>
    <w:p w:rsidR="00383271" w:rsidRDefault="00C8471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bookmarkStart w:id="0" w:name="_GoBack"/>
      <w:bookmarkEnd w:id="0"/>
    </w:p>
    <w:p w:rsidR="00383271" w:rsidRDefault="0001283F">
      <w:pPr>
        <w:framePr w:w="510" w:h="240" w:hRule="exact" w:wrap="auto" w:vAnchor="page" w:hAnchor="page" w:x="5881" w:y="31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136" name="Imagen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466465</wp:posOffset>
                </wp:positionV>
                <wp:extent cx="6591935" cy="0"/>
                <wp:effectExtent l="0" t="0" r="0" b="0"/>
                <wp:wrapNone/>
                <wp:docPr id="135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72.95pt" to="537.05pt,27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QQYJg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653790</wp:posOffset>
                </wp:positionV>
                <wp:extent cx="6591935" cy="0"/>
                <wp:effectExtent l="0" t="0" r="0" b="0"/>
                <wp:wrapNone/>
                <wp:docPr id="13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87.7pt" to="537.05pt,28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ohH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841115</wp:posOffset>
                </wp:positionV>
                <wp:extent cx="6591935" cy="0"/>
                <wp:effectExtent l="0" t="0" r="0" b="0"/>
                <wp:wrapNone/>
                <wp:docPr id="13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02.45pt" to="537.05pt,3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GRH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028440</wp:posOffset>
                </wp:positionV>
                <wp:extent cx="6591935" cy="0"/>
                <wp:effectExtent l="0" t="0" r="0" b="0"/>
                <wp:wrapNone/>
                <wp:docPr id="132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17.2pt" to="537.05pt,3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+gYJwIAAE8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368165</wp:posOffset>
                </wp:positionV>
                <wp:extent cx="6591935" cy="0"/>
                <wp:effectExtent l="0" t="0" r="0" b="0"/>
                <wp:wrapNone/>
                <wp:docPr id="13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43.95pt" to="537.05pt,34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DY3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555490</wp:posOffset>
                </wp:positionV>
                <wp:extent cx="6591935" cy="0"/>
                <wp:effectExtent l="0" t="0" r="0" b="0"/>
                <wp:wrapNone/>
                <wp:docPr id="130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58.7pt" to="537.05pt,35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742815</wp:posOffset>
                </wp:positionV>
                <wp:extent cx="6591935" cy="0"/>
                <wp:effectExtent l="0" t="0" r="0" b="0"/>
                <wp:wrapNone/>
                <wp:docPr id="12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73.45pt" to="537.05pt,37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930140</wp:posOffset>
                </wp:positionV>
                <wp:extent cx="6591935" cy="0"/>
                <wp:effectExtent l="0" t="0" r="0" b="0"/>
                <wp:wrapNone/>
                <wp:docPr id="128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88.2pt" to="537.05pt,38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117465</wp:posOffset>
                </wp:positionV>
                <wp:extent cx="6591935" cy="0"/>
                <wp:effectExtent l="0" t="0" r="0" b="0"/>
                <wp:wrapNone/>
                <wp:docPr id="63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2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02.95pt" to="537.05pt,40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khg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304790</wp:posOffset>
                </wp:positionV>
                <wp:extent cx="6591935" cy="0"/>
                <wp:effectExtent l="0" t="0" r="0" b="0"/>
                <wp:wrapNone/>
                <wp:docPr id="61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17.7pt" to="537.05pt,4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5t7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492115</wp:posOffset>
                </wp:positionV>
                <wp:extent cx="6591935" cy="0"/>
                <wp:effectExtent l="0" t="0" r="0" b="0"/>
                <wp:wrapNone/>
                <wp:docPr id="60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4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32.45pt" to="537.05pt,43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YblJwIAAE8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831840</wp:posOffset>
                </wp:positionV>
                <wp:extent cx="6591935" cy="0"/>
                <wp:effectExtent l="0" t="0" r="0" b="0"/>
                <wp:wrapNone/>
                <wp:docPr id="59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5" o:spid="_x0000_s1026" style="position:absolute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59.2pt" to="537.05pt,45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019165</wp:posOffset>
                </wp:positionV>
                <wp:extent cx="6591935" cy="0"/>
                <wp:effectExtent l="0" t="0" r="0" b="0"/>
                <wp:wrapNone/>
                <wp:docPr id="58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6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73.95pt" to="537.05pt,47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O8O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206490</wp:posOffset>
                </wp:positionV>
                <wp:extent cx="6591935" cy="0"/>
                <wp:effectExtent l="0" t="0" r="0" b="0"/>
                <wp:wrapNone/>
                <wp:docPr id="5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7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88.7pt" to="537.05pt,48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YTCJwIAAE8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546215</wp:posOffset>
                </wp:positionV>
                <wp:extent cx="6591935" cy="0"/>
                <wp:effectExtent l="0" t="0" r="0" b="0"/>
                <wp:wrapNone/>
                <wp:docPr id="56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8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15.45pt" to="537.05pt,5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190740</wp:posOffset>
                </wp:positionV>
                <wp:extent cx="6591935" cy="0"/>
                <wp:effectExtent l="0" t="0" r="0" b="0"/>
                <wp:wrapNone/>
                <wp:docPr id="55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9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66.2pt" to="537.05pt,56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88l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378065</wp:posOffset>
                </wp:positionV>
                <wp:extent cx="6591935" cy="0"/>
                <wp:effectExtent l="0" t="0" r="0" b="0"/>
                <wp:wrapNone/>
                <wp:docPr id="54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80.95pt" to="537.05pt,58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717790</wp:posOffset>
                </wp:positionV>
                <wp:extent cx="6591935" cy="0"/>
                <wp:effectExtent l="0" t="0" r="0" b="0"/>
                <wp:wrapNone/>
                <wp:docPr id="53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07.7pt" to="537.05pt,60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057515</wp:posOffset>
                </wp:positionV>
                <wp:extent cx="6591935" cy="0"/>
                <wp:effectExtent l="0" t="0" r="0" b="0"/>
                <wp:wrapNone/>
                <wp:docPr id="52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2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34.45pt" to="537.05pt,6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244840</wp:posOffset>
                </wp:positionV>
                <wp:extent cx="6591935" cy="0"/>
                <wp:effectExtent l="0" t="0" r="0" b="0"/>
                <wp:wrapNone/>
                <wp:docPr id="51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3" o:spid="_x0000_s1026" style="position:absolute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49.2pt" to="537.05pt,64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/bX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584565</wp:posOffset>
                </wp:positionV>
                <wp:extent cx="6591935" cy="0"/>
                <wp:effectExtent l="0" t="0" r="0" b="0"/>
                <wp:wrapNone/>
                <wp:docPr id="50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4" o:spid="_x0000_s1026" style="position:absolute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75.95pt" to="537.05pt,67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etJJwIAAE8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771890</wp:posOffset>
                </wp:positionV>
                <wp:extent cx="6591935" cy="0"/>
                <wp:effectExtent l="0" t="0" r="0" b="0"/>
                <wp:wrapNone/>
                <wp:docPr id="49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5" o:spid="_x0000_s1026" style="position:absolute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90.7pt" to="537.05pt,6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Xdy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111615</wp:posOffset>
                </wp:positionV>
                <wp:extent cx="6591935" cy="0"/>
                <wp:effectExtent l="0" t="0" r="0" b="0"/>
                <wp:wrapNone/>
                <wp:docPr id="48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6" o:spid="_x0000_s1026" style="position:absolute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17.45pt" to="537.05pt,7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lOp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298940</wp:posOffset>
                </wp:positionV>
                <wp:extent cx="6591935" cy="0"/>
                <wp:effectExtent l="0" t="0" r="0" b="0"/>
                <wp:wrapNone/>
                <wp:docPr id="47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7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32.2pt" to="537.05pt,7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zhlJwIAAE8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638665</wp:posOffset>
                </wp:positionV>
                <wp:extent cx="6591935" cy="0"/>
                <wp:effectExtent l="0" t="0" r="0" b="0"/>
                <wp:wrapNone/>
                <wp:docPr id="46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58.95pt" to="537.05pt,75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lZx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 w:rsidR="00C8471A"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N_PUN</w:t>
      </w:r>
    </w:p>
    <w:p w:rsidR="00383271" w:rsidRDefault="00C8471A">
      <w:pPr>
        <w:framePr w:w="8625" w:h="360" w:hRule="exact" w:wrap="auto" w:vAnchor="page" w:hAnchor="page" w:x="267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n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Empresas o Actividades Extraordinarias en Grado en Periodismo</w:t>
      </w:r>
    </w:p>
    <w:p w:rsidR="00383271" w:rsidRDefault="00C8471A">
      <w:pPr>
        <w:framePr w:w="1830" w:h="345" w:hRule="exact" w:wrap="auto" w:vAnchor="page" w:hAnchor="page" w:x="781" w:y="3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383271" w:rsidRDefault="00C8471A">
      <w:pPr>
        <w:framePr w:w="2205" w:h="339" w:hRule="exact" w:wrap="auto" w:vAnchor="page" w:hAnchor="page" w:x="39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383271" w:rsidRDefault="00C8471A">
      <w:pPr>
        <w:framePr w:w="8610" w:h="360" w:hRule="exact" w:wrap="auto" w:vAnchor="page" w:hAnchor="page" w:x="2641" w:y="3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383271" w:rsidRDefault="00C8471A">
      <w:pPr>
        <w:framePr w:w="1230" w:h="345" w:hRule="exact" w:wrap="auto" w:vAnchor="page" w:hAnchor="page" w:x="1321" w:y="412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383271" w:rsidRDefault="00C8471A">
      <w:pPr>
        <w:framePr w:w="3735" w:h="375" w:hRule="exact" w:wrap="auto" w:vAnchor="page" w:hAnchor="page" w:x="2656" w:y="4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 puesto Adjudicado</w:t>
      </w:r>
    </w:p>
    <w:p w:rsidR="00383271" w:rsidRDefault="00C8471A">
      <w:pPr>
        <w:framePr w:w="840" w:h="240" w:hRule="exact" w:wrap="auto" w:vAnchor="page" w:hAnchor="page" w:x="361" w:y="47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383271" w:rsidRDefault="00C8471A">
      <w:pPr>
        <w:framePr w:w="3555" w:h="240" w:hRule="exact" w:wrap="auto" w:vAnchor="page" w:hAnchor="page" w:x="120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383271" w:rsidRDefault="00C8471A">
      <w:pPr>
        <w:framePr w:w="705" w:h="240" w:hRule="exact" w:wrap="auto" w:vAnchor="page" w:hAnchor="page" w:x="648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ón</w:t>
      </w:r>
    </w:p>
    <w:p w:rsidR="00383271" w:rsidRDefault="00C8471A">
      <w:pPr>
        <w:framePr w:w="720" w:h="240" w:hRule="exact" w:wrap="auto" w:vAnchor="page" w:hAnchor="page" w:x="720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383271" w:rsidRDefault="00C8471A">
      <w:pPr>
        <w:framePr w:w="3480" w:h="240" w:hRule="exact" w:wrap="auto" w:vAnchor="page" w:hAnchor="page" w:x="8041" w:y="47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383271" w:rsidRDefault="00C8471A">
      <w:pPr>
        <w:framePr w:w="600" w:h="240" w:hRule="exact" w:wrap="auto" w:vAnchor="page" w:hAnchor="page" w:x="5761" w:y="47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383271" w:rsidRDefault="00C8471A">
      <w:pPr>
        <w:framePr w:w="735" w:h="240" w:hRule="exact" w:wrap="auto" w:vAnchor="page" w:hAnchor="page" w:x="36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0056</w:t>
      </w:r>
    </w:p>
    <w:p w:rsidR="00383271" w:rsidRDefault="00C8471A">
      <w:pPr>
        <w:framePr w:w="4530" w:h="240" w:hRule="exact" w:wrap="auto" w:vAnchor="page" w:hAnchor="page" w:x="120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lvarez Alonso, María</w:t>
      </w:r>
    </w:p>
    <w:p w:rsidR="00383271" w:rsidRDefault="00C8471A">
      <w:pPr>
        <w:framePr w:w="555" w:h="225" w:hRule="exact" w:wrap="auto" w:vAnchor="page" w:hAnchor="page" w:x="64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49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83</w:t>
      </w:r>
    </w:p>
    <w:p w:rsidR="00383271" w:rsidRDefault="00C8471A">
      <w:pPr>
        <w:framePr w:w="3465" w:h="480" w:hRule="exact" w:wrap="auto" w:vAnchor="page" w:hAnchor="page" w:x="8041" w:y="49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ON DE AMISTAD CON EL PUEBLO SAHARAUI SEVILLA</w:t>
      </w:r>
    </w:p>
    <w:p w:rsidR="00383271" w:rsidRDefault="00C8471A">
      <w:pPr>
        <w:framePr w:w="510" w:h="240" w:hRule="exact" w:wrap="auto" w:vAnchor="page" w:hAnchor="page" w:x="5881" w:y="49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3</w:t>
      </w:r>
    </w:p>
    <w:p w:rsidR="00383271" w:rsidRDefault="00C8471A">
      <w:pPr>
        <w:framePr w:w="735" w:h="240" w:hRule="exact" w:wrap="auto" w:vAnchor="page" w:hAnchor="page" w:x="361" w:y="55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5159</w:t>
      </w:r>
    </w:p>
    <w:p w:rsidR="00383271" w:rsidRDefault="00C8471A">
      <w:pPr>
        <w:framePr w:w="4530" w:h="240" w:hRule="exact" w:wrap="auto" w:vAnchor="page" w:hAnchor="page" w:x="1201" w:y="55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paricio Serrano, Carmen</w:t>
      </w:r>
    </w:p>
    <w:p w:rsidR="00383271" w:rsidRDefault="00C8471A">
      <w:pPr>
        <w:framePr w:w="555" w:h="225" w:hRule="exact" w:wrap="auto" w:vAnchor="page" w:hAnchor="page" w:x="6481" w:y="55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55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47</w:t>
      </w:r>
    </w:p>
    <w:p w:rsidR="00383271" w:rsidRDefault="00C8471A">
      <w:pPr>
        <w:framePr w:w="3465" w:h="240" w:hRule="exact" w:wrap="auto" w:vAnchor="page" w:hAnchor="page" w:x="8041" w:y="55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RODUCCIONES CIBELES S.L</w:t>
      </w:r>
    </w:p>
    <w:p w:rsidR="00383271" w:rsidRDefault="00C8471A">
      <w:pPr>
        <w:framePr w:w="510" w:h="240" w:hRule="exact" w:wrap="auto" w:vAnchor="page" w:hAnchor="page" w:x="5881" w:y="55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03</w:t>
      </w:r>
    </w:p>
    <w:p w:rsidR="00383271" w:rsidRDefault="00C8471A">
      <w:pPr>
        <w:framePr w:w="735" w:h="240" w:hRule="exact" w:wrap="auto" w:vAnchor="page" w:hAnchor="page" w:x="361" w:y="57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9931</w:t>
      </w:r>
    </w:p>
    <w:p w:rsidR="00383271" w:rsidRDefault="00C8471A">
      <w:pPr>
        <w:framePr w:w="4530" w:h="240" w:hRule="exact" w:wrap="auto" w:vAnchor="page" w:hAnchor="page" w:x="1201" w:y="57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Borge Sáenz, Cristina</w:t>
      </w:r>
    </w:p>
    <w:p w:rsidR="00383271" w:rsidRDefault="00C8471A">
      <w:pPr>
        <w:framePr w:w="555" w:h="225" w:hRule="exact" w:wrap="auto" w:vAnchor="page" w:hAnchor="page" w:x="6481" w:y="57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57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38</w:t>
      </w:r>
    </w:p>
    <w:p w:rsidR="00383271" w:rsidRDefault="00C8471A">
      <w:pPr>
        <w:framePr w:w="3465" w:h="240" w:hRule="exact" w:wrap="auto" w:vAnchor="page" w:hAnchor="page" w:x="8041" w:y="57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dena DH</w:t>
      </w:r>
    </w:p>
    <w:p w:rsidR="00383271" w:rsidRDefault="00C8471A">
      <w:pPr>
        <w:framePr w:w="510" w:h="240" w:hRule="exact" w:wrap="auto" w:vAnchor="page" w:hAnchor="page" w:x="5881" w:y="57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5</w:t>
      </w:r>
    </w:p>
    <w:p w:rsidR="00383271" w:rsidRDefault="00C8471A">
      <w:pPr>
        <w:framePr w:w="735" w:h="240" w:hRule="exact" w:wrap="auto" w:vAnchor="page" w:hAnchor="page" w:x="361" w:y="60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3683</w:t>
      </w:r>
    </w:p>
    <w:p w:rsidR="00383271" w:rsidRDefault="00C8471A">
      <w:pPr>
        <w:framePr w:w="4530" w:h="240" w:hRule="exact" w:wrap="auto" w:vAnchor="page" w:hAnchor="page" w:x="1201" w:y="60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Borrego Díaz, Pablo</w:t>
      </w:r>
    </w:p>
    <w:p w:rsidR="00383271" w:rsidRDefault="00C8471A">
      <w:pPr>
        <w:framePr w:w="555" w:h="225" w:hRule="exact" w:wrap="auto" w:vAnchor="page" w:hAnchor="page" w:x="6481" w:y="60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8</w:t>
      </w:r>
    </w:p>
    <w:p w:rsidR="00383271" w:rsidRDefault="00C8471A">
      <w:pPr>
        <w:framePr w:w="780" w:h="240" w:hRule="exact" w:wrap="auto" w:vAnchor="page" w:hAnchor="page" w:x="7201" w:y="60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22</w:t>
      </w:r>
    </w:p>
    <w:p w:rsidR="00383271" w:rsidRDefault="00C8471A">
      <w:pPr>
        <w:framePr w:w="3465" w:h="240" w:hRule="exact" w:wrap="auto" w:vAnchor="page" w:hAnchor="page" w:x="8041" w:y="60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RENAL DE SEVILLA S.L</w:t>
      </w:r>
    </w:p>
    <w:p w:rsidR="00383271" w:rsidRDefault="00C8471A">
      <w:pPr>
        <w:framePr w:w="510" w:h="240" w:hRule="exact" w:wrap="auto" w:vAnchor="page" w:hAnchor="page" w:x="5881" w:y="60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0</w:t>
      </w:r>
    </w:p>
    <w:p w:rsidR="00383271" w:rsidRDefault="00C8471A">
      <w:pPr>
        <w:framePr w:w="735" w:h="240" w:hRule="exact" w:wrap="auto" w:vAnchor="page" w:hAnchor="page" w:x="361" w:y="63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5161</w:t>
      </w:r>
    </w:p>
    <w:p w:rsidR="00383271" w:rsidRDefault="00C8471A">
      <w:pPr>
        <w:framePr w:w="4530" w:h="240" w:hRule="exact" w:wrap="auto" w:vAnchor="page" w:hAnchor="page" w:x="1201" w:y="63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id Fernández, Manuel</w:t>
      </w:r>
    </w:p>
    <w:p w:rsidR="00383271" w:rsidRDefault="00C8471A">
      <w:pPr>
        <w:framePr w:w="555" w:h="225" w:hRule="exact" w:wrap="auto" w:vAnchor="page" w:hAnchor="page" w:x="6481" w:y="63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63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81</w:t>
      </w:r>
    </w:p>
    <w:p w:rsidR="00383271" w:rsidRDefault="00C8471A">
      <w:pPr>
        <w:framePr w:w="3465" w:h="480" w:hRule="exact" w:wrap="auto" w:vAnchor="page" w:hAnchor="page" w:x="8041" w:y="63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ON DE AMISTAD CON EL PUEBLO SAHARAUI SEVILLA</w:t>
      </w:r>
    </w:p>
    <w:p w:rsidR="00383271" w:rsidRDefault="00C8471A">
      <w:pPr>
        <w:framePr w:w="510" w:h="240" w:hRule="exact" w:wrap="auto" w:vAnchor="page" w:hAnchor="page" w:x="5881" w:y="63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9</w:t>
      </w:r>
    </w:p>
    <w:p w:rsidR="00383271" w:rsidRDefault="00C8471A">
      <w:pPr>
        <w:framePr w:w="735" w:h="240" w:hRule="exact" w:wrap="auto" w:vAnchor="page" w:hAnchor="page" w:x="361" w:y="69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1403</w:t>
      </w:r>
    </w:p>
    <w:p w:rsidR="00383271" w:rsidRDefault="00C8471A">
      <w:pPr>
        <w:framePr w:w="4530" w:h="240" w:hRule="exact" w:wrap="auto" w:vAnchor="page" w:hAnchor="page" w:x="1201" w:y="69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ózar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Dávila, María Luz</w:t>
      </w:r>
    </w:p>
    <w:p w:rsidR="00383271" w:rsidRDefault="00C8471A">
      <w:pPr>
        <w:framePr w:w="555" w:h="225" w:hRule="exact" w:wrap="auto" w:vAnchor="page" w:hAnchor="page" w:x="6481" w:y="69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3</w:t>
      </w:r>
    </w:p>
    <w:p w:rsidR="00383271" w:rsidRDefault="00C8471A">
      <w:pPr>
        <w:framePr w:w="780" w:h="240" w:hRule="exact" w:wrap="auto" w:vAnchor="page" w:hAnchor="page" w:x="7201" w:y="69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06</w:t>
      </w:r>
    </w:p>
    <w:p w:rsidR="00383271" w:rsidRDefault="00C8471A">
      <w:pPr>
        <w:framePr w:w="3465" w:h="240" w:hRule="exact" w:wrap="auto" w:vAnchor="page" w:hAnchor="page" w:x="8041" w:y="69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MERGYA INGENIERÍA S. L.</w:t>
      </w:r>
    </w:p>
    <w:p w:rsidR="00383271" w:rsidRDefault="00C8471A">
      <w:pPr>
        <w:framePr w:w="510" w:h="240" w:hRule="exact" w:wrap="auto" w:vAnchor="page" w:hAnchor="page" w:x="5881" w:y="69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8</w:t>
      </w:r>
    </w:p>
    <w:p w:rsidR="00383271" w:rsidRDefault="00C8471A">
      <w:pPr>
        <w:framePr w:w="735" w:h="240" w:hRule="exact" w:wrap="auto" w:vAnchor="page" w:hAnchor="page" w:x="361" w:y="72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6822</w:t>
      </w:r>
    </w:p>
    <w:p w:rsidR="00383271" w:rsidRDefault="00C8471A">
      <w:pPr>
        <w:framePr w:w="4530" w:h="240" w:hRule="exact" w:wrap="auto" w:vAnchor="page" w:hAnchor="page" w:x="1201" w:y="72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omenech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irvent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Érica</w:t>
      </w:r>
    </w:p>
    <w:p w:rsidR="00383271" w:rsidRDefault="00C8471A">
      <w:pPr>
        <w:framePr w:w="555" w:h="225" w:hRule="exact" w:wrap="auto" w:vAnchor="page" w:hAnchor="page" w:x="6481" w:y="72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4</w:t>
      </w:r>
    </w:p>
    <w:p w:rsidR="00383271" w:rsidRDefault="00C8471A">
      <w:pPr>
        <w:framePr w:w="780" w:h="240" w:hRule="exact" w:wrap="auto" w:vAnchor="page" w:hAnchor="page" w:x="7201" w:y="72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22</w:t>
      </w:r>
    </w:p>
    <w:p w:rsidR="00383271" w:rsidRDefault="00C8471A">
      <w:pPr>
        <w:framePr w:w="3465" w:h="240" w:hRule="exact" w:wrap="auto" w:vAnchor="page" w:hAnchor="page" w:x="8041" w:y="72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RENAL DE SEVILLA S.L</w:t>
      </w:r>
    </w:p>
    <w:p w:rsidR="00383271" w:rsidRDefault="00C8471A">
      <w:pPr>
        <w:framePr w:w="510" w:h="240" w:hRule="exact" w:wrap="auto" w:vAnchor="page" w:hAnchor="page" w:x="5881" w:y="72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5</w:t>
      </w:r>
    </w:p>
    <w:p w:rsidR="00383271" w:rsidRDefault="00C8471A">
      <w:pPr>
        <w:framePr w:w="735" w:h="240" w:hRule="exact" w:wrap="auto" w:vAnchor="page" w:hAnchor="page" w:x="361" w:y="75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7573</w:t>
      </w:r>
    </w:p>
    <w:p w:rsidR="00383271" w:rsidRDefault="00C8471A">
      <w:pPr>
        <w:framePr w:w="4530" w:h="240" w:hRule="exact" w:wrap="auto" w:vAnchor="page" w:hAnchor="page" w:x="1201" w:y="75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nández Muñoz, Baldomero</w:t>
      </w:r>
    </w:p>
    <w:p w:rsidR="00383271" w:rsidRDefault="00C8471A">
      <w:pPr>
        <w:framePr w:w="555" w:h="225" w:hRule="exact" w:wrap="auto" w:vAnchor="page" w:hAnchor="page" w:x="6481" w:y="75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383271" w:rsidRDefault="00C8471A">
      <w:pPr>
        <w:framePr w:w="780" w:h="240" w:hRule="exact" w:wrap="auto" w:vAnchor="page" w:hAnchor="page" w:x="7201" w:y="75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18</w:t>
      </w:r>
    </w:p>
    <w:p w:rsidR="00383271" w:rsidRDefault="00C8471A">
      <w:pPr>
        <w:framePr w:w="3465" w:h="240" w:hRule="exact" w:wrap="auto" w:vAnchor="page" w:hAnchor="page" w:x="8041" w:y="75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Kiroler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Technologies S.L.</w:t>
      </w:r>
    </w:p>
    <w:p w:rsidR="00383271" w:rsidRDefault="00C8471A">
      <w:pPr>
        <w:framePr w:w="510" w:h="240" w:hRule="exact" w:wrap="auto" w:vAnchor="page" w:hAnchor="page" w:x="5881" w:y="75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9</w:t>
      </w:r>
    </w:p>
    <w:p w:rsidR="00383271" w:rsidRDefault="00C8471A">
      <w:pPr>
        <w:framePr w:w="735" w:h="240" w:hRule="exact" w:wrap="auto" w:vAnchor="page" w:hAnchor="page" w:x="361" w:y="78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0425</w:t>
      </w:r>
    </w:p>
    <w:p w:rsidR="00383271" w:rsidRDefault="00C8471A">
      <w:pPr>
        <w:framePr w:w="4530" w:h="240" w:hRule="exact" w:wrap="auto" w:vAnchor="page" w:hAnchor="page" w:x="1201" w:y="78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IGUERAS NAVARRO, ALICIA</w:t>
      </w:r>
    </w:p>
    <w:p w:rsidR="00383271" w:rsidRDefault="00C8471A">
      <w:pPr>
        <w:framePr w:w="555" w:h="225" w:hRule="exact" w:wrap="auto" w:vAnchor="page" w:hAnchor="page" w:x="6481" w:y="78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8</w:t>
      </w:r>
    </w:p>
    <w:p w:rsidR="00383271" w:rsidRDefault="00C8471A">
      <w:pPr>
        <w:framePr w:w="780" w:h="240" w:hRule="exact" w:wrap="auto" w:vAnchor="page" w:hAnchor="page" w:x="7201" w:y="78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20</w:t>
      </w:r>
    </w:p>
    <w:p w:rsidR="00383271" w:rsidRDefault="00C8471A">
      <w:pPr>
        <w:framePr w:w="3465" w:h="240" w:hRule="exact" w:wrap="auto" w:vAnchor="page" w:hAnchor="page" w:x="8041" w:y="78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elice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Marketing &amp;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onsulting</w:t>
      </w:r>
      <w:proofErr w:type="spellEnd"/>
    </w:p>
    <w:p w:rsidR="00383271" w:rsidRDefault="00C8471A">
      <w:pPr>
        <w:framePr w:w="510" w:h="240" w:hRule="exact" w:wrap="auto" w:vAnchor="page" w:hAnchor="page" w:x="5881" w:y="78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1</w:t>
      </w:r>
    </w:p>
    <w:p w:rsidR="00383271" w:rsidRDefault="00C8471A">
      <w:pPr>
        <w:framePr w:w="735" w:h="240" w:hRule="exact" w:wrap="auto" w:vAnchor="page" w:hAnchor="page" w:x="361" w:y="81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4596</w:t>
      </w:r>
    </w:p>
    <w:p w:rsidR="00383271" w:rsidRDefault="00C8471A">
      <w:pPr>
        <w:framePr w:w="4530" w:h="240" w:hRule="exact" w:wrap="auto" w:vAnchor="page" w:hAnchor="page" w:x="1201" w:y="8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onzález Sánchez, Manuel Alejandro</w:t>
      </w:r>
    </w:p>
    <w:p w:rsidR="00383271" w:rsidRDefault="00C8471A">
      <w:pPr>
        <w:framePr w:w="555" w:h="225" w:hRule="exact" w:wrap="auto" w:vAnchor="page" w:hAnchor="page" w:x="6481" w:y="81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81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38</w:t>
      </w:r>
    </w:p>
    <w:p w:rsidR="00383271" w:rsidRDefault="00C8471A">
      <w:pPr>
        <w:framePr w:w="3465" w:h="240" w:hRule="exact" w:wrap="auto" w:vAnchor="page" w:hAnchor="page" w:x="8041" w:y="8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ADIO JEREZ, S.L.</w:t>
      </w:r>
    </w:p>
    <w:p w:rsidR="00383271" w:rsidRDefault="00C8471A">
      <w:pPr>
        <w:framePr w:w="510" w:h="240" w:hRule="exact" w:wrap="auto" w:vAnchor="page" w:hAnchor="page" w:x="5881" w:y="81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1</w:t>
      </w:r>
    </w:p>
    <w:p w:rsidR="00383271" w:rsidRDefault="00C8471A">
      <w:pPr>
        <w:framePr w:w="735" w:h="240" w:hRule="exact" w:wrap="auto" w:vAnchor="page" w:hAnchor="page" w:x="361" w:y="83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9736</w:t>
      </w:r>
    </w:p>
    <w:p w:rsidR="00383271" w:rsidRDefault="00C8471A">
      <w:pPr>
        <w:framePr w:w="4530" w:h="240" w:hRule="exact" w:wrap="auto" w:vAnchor="page" w:hAnchor="page" w:x="1201" w:y="83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errero Caballero, Miguel</w:t>
      </w:r>
    </w:p>
    <w:p w:rsidR="00383271" w:rsidRDefault="00C8471A">
      <w:pPr>
        <w:framePr w:w="555" w:h="225" w:hRule="exact" w:wrap="auto" w:vAnchor="page" w:hAnchor="page" w:x="6481" w:y="83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83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43</w:t>
      </w:r>
    </w:p>
    <w:p w:rsidR="00383271" w:rsidRDefault="00C8471A">
      <w:pPr>
        <w:framePr w:w="3465" w:h="240" w:hRule="exact" w:wrap="auto" w:vAnchor="page" w:hAnchor="page" w:x="8041" w:y="83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iclogreen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ve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Win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S.L</w:t>
      </w:r>
    </w:p>
    <w:p w:rsidR="00383271" w:rsidRDefault="00C8471A">
      <w:pPr>
        <w:framePr w:w="510" w:h="240" w:hRule="exact" w:wrap="auto" w:vAnchor="page" w:hAnchor="page" w:x="5881" w:y="83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17</w:t>
      </w:r>
    </w:p>
    <w:p w:rsidR="00383271" w:rsidRDefault="00C8471A">
      <w:pPr>
        <w:framePr w:w="735" w:h="240" w:hRule="exact" w:wrap="auto" w:vAnchor="page" w:hAnchor="page" w:x="361" w:y="86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4182</w:t>
      </w:r>
    </w:p>
    <w:p w:rsidR="00383271" w:rsidRDefault="00C8471A">
      <w:pPr>
        <w:framePr w:w="4530" w:h="240" w:hRule="exact" w:wrap="auto" w:vAnchor="page" w:hAnchor="page" w:x="1201" w:y="86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arrison González, Hannah</w:t>
      </w:r>
    </w:p>
    <w:p w:rsidR="00383271" w:rsidRDefault="00C8471A">
      <w:pPr>
        <w:framePr w:w="555" w:h="225" w:hRule="exact" w:wrap="auto" w:vAnchor="page" w:hAnchor="page" w:x="6481" w:y="86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86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665</w:t>
      </w:r>
    </w:p>
    <w:p w:rsidR="00383271" w:rsidRDefault="00C8471A">
      <w:pPr>
        <w:framePr w:w="3465" w:h="480" w:hRule="exact" w:wrap="auto" w:vAnchor="page" w:hAnchor="page" w:x="8041" w:y="86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ON CULTURAL SEVILLA SON SUS PUEBLOS</w:t>
      </w:r>
    </w:p>
    <w:p w:rsidR="00383271" w:rsidRDefault="00C8471A">
      <w:pPr>
        <w:framePr w:w="510" w:h="240" w:hRule="exact" w:wrap="auto" w:vAnchor="page" w:hAnchor="page" w:x="5881" w:y="86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2</w:t>
      </w:r>
    </w:p>
    <w:p w:rsidR="00383271" w:rsidRDefault="00C8471A">
      <w:pPr>
        <w:framePr w:w="735" w:h="240" w:hRule="exact" w:wrap="auto" w:vAnchor="page" w:hAnchor="page" w:x="361" w:y="9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0560</w:t>
      </w:r>
    </w:p>
    <w:p w:rsidR="00383271" w:rsidRDefault="00C8471A">
      <w:pPr>
        <w:framePr w:w="4530" w:h="240" w:hRule="exact" w:wrap="auto" w:vAnchor="page" w:hAnchor="page" w:x="1201" w:y="9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y López, Alberto</w:t>
      </w:r>
    </w:p>
    <w:p w:rsidR="00383271" w:rsidRDefault="00C8471A">
      <w:pPr>
        <w:framePr w:w="555" w:h="225" w:hRule="exact" w:wrap="auto" w:vAnchor="page" w:hAnchor="page" w:x="6481" w:y="9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9</w:t>
      </w:r>
    </w:p>
    <w:p w:rsidR="00383271" w:rsidRDefault="00C8471A">
      <w:pPr>
        <w:framePr w:w="780" w:h="240" w:hRule="exact" w:wrap="auto" w:vAnchor="page" w:hAnchor="page" w:x="7201" w:y="9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20</w:t>
      </w:r>
    </w:p>
    <w:p w:rsidR="00383271" w:rsidRDefault="00C8471A">
      <w:pPr>
        <w:framePr w:w="3465" w:h="240" w:hRule="exact" w:wrap="auto" w:vAnchor="page" w:hAnchor="page" w:x="8041" w:y="9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elice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Marketing &amp;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onsulting</w:t>
      </w:r>
      <w:proofErr w:type="spellEnd"/>
    </w:p>
    <w:p w:rsidR="00383271" w:rsidRDefault="00C8471A">
      <w:pPr>
        <w:framePr w:w="510" w:h="240" w:hRule="exact" w:wrap="auto" w:vAnchor="page" w:hAnchor="page" w:x="5881" w:y="9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7</w:t>
      </w:r>
    </w:p>
    <w:p w:rsidR="00383271" w:rsidRDefault="00C8471A">
      <w:pPr>
        <w:framePr w:w="735" w:h="240" w:hRule="exact" w:wrap="auto" w:vAnchor="page" w:hAnchor="page" w:x="361" w:y="95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6094</w:t>
      </w:r>
    </w:p>
    <w:p w:rsidR="00383271" w:rsidRDefault="00C8471A">
      <w:pPr>
        <w:framePr w:w="4530" w:h="240" w:hRule="exact" w:wrap="auto" w:vAnchor="page" w:hAnchor="page" w:x="1201" w:y="95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ópez Ontiveros, Carlos</w:t>
      </w:r>
    </w:p>
    <w:p w:rsidR="00383271" w:rsidRDefault="00C8471A">
      <w:pPr>
        <w:framePr w:w="555" w:h="225" w:hRule="exact" w:wrap="auto" w:vAnchor="page" w:hAnchor="page" w:x="6481" w:y="95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6</w:t>
      </w:r>
    </w:p>
    <w:p w:rsidR="00383271" w:rsidRDefault="00C8471A">
      <w:pPr>
        <w:framePr w:w="780" w:h="240" w:hRule="exact" w:wrap="auto" w:vAnchor="page" w:hAnchor="page" w:x="7201" w:y="95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36</w:t>
      </w:r>
    </w:p>
    <w:p w:rsidR="00383271" w:rsidRDefault="00C8471A">
      <w:pPr>
        <w:framePr w:w="3465" w:h="240" w:hRule="exact" w:wrap="auto" w:vAnchor="page" w:hAnchor="page" w:x="8041" w:y="95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ÓN MANOS ABIERTAS</w:t>
      </w:r>
    </w:p>
    <w:p w:rsidR="00383271" w:rsidRDefault="00C8471A">
      <w:pPr>
        <w:framePr w:w="510" w:h="240" w:hRule="exact" w:wrap="auto" w:vAnchor="page" w:hAnchor="page" w:x="5881" w:y="95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8</w:t>
      </w:r>
    </w:p>
    <w:p w:rsidR="00383271" w:rsidRDefault="00C8471A">
      <w:pPr>
        <w:framePr w:w="735" w:h="240" w:hRule="exact" w:wrap="auto" w:vAnchor="page" w:hAnchor="page" w:x="361" w:y="98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5921</w:t>
      </w:r>
    </w:p>
    <w:p w:rsidR="00383271" w:rsidRDefault="00C8471A">
      <w:pPr>
        <w:framePr w:w="4530" w:h="240" w:hRule="exact" w:wrap="auto" w:vAnchor="page" w:hAnchor="page" w:x="1201" w:y="98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ouviert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onzalez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,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lvaro</w:t>
      </w:r>
      <w:proofErr w:type="spellEnd"/>
    </w:p>
    <w:p w:rsidR="00383271" w:rsidRDefault="00C8471A">
      <w:pPr>
        <w:framePr w:w="555" w:h="225" w:hRule="exact" w:wrap="auto" w:vAnchor="page" w:hAnchor="page" w:x="6481" w:y="98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5</w:t>
      </w:r>
    </w:p>
    <w:p w:rsidR="00383271" w:rsidRDefault="00C8471A">
      <w:pPr>
        <w:framePr w:w="780" w:h="240" w:hRule="exact" w:wrap="auto" w:vAnchor="page" w:hAnchor="page" w:x="7201" w:y="98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40</w:t>
      </w:r>
    </w:p>
    <w:p w:rsidR="00383271" w:rsidRDefault="00C8471A">
      <w:pPr>
        <w:framePr w:w="3465" w:h="480" w:hRule="exact" w:wrap="auto" w:vAnchor="page" w:hAnchor="page" w:x="8041" w:y="98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GENCIA ANDALUZA DE INSTITUCIONES CULTURALES</w:t>
      </w:r>
    </w:p>
    <w:p w:rsidR="00383271" w:rsidRDefault="00C8471A">
      <w:pPr>
        <w:framePr w:w="510" w:h="240" w:hRule="exact" w:wrap="auto" w:vAnchor="page" w:hAnchor="page" w:x="5881" w:y="98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9</w:t>
      </w:r>
    </w:p>
    <w:p w:rsidR="00383271" w:rsidRDefault="00C8471A">
      <w:pPr>
        <w:framePr w:w="735" w:h="240" w:hRule="exact" w:wrap="auto" w:vAnchor="page" w:hAnchor="page" w:x="361" w:y="103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3250</w:t>
      </w:r>
    </w:p>
    <w:p w:rsidR="00383271" w:rsidRDefault="00C8471A">
      <w:pPr>
        <w:framePr w:w="4530" w:h="240" w:hRule="exact" w:wrap="auto" w:vAnchor="page" w:hAnchor="page" w:x="1201" w:y="10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nzano Ruiz, María</w:t>
      </w:r>
    </w:p>
    <w:p w:rsidR="00383271" w:rsidRDefault="00C8471A">
      <w:pPr>
        <w:framePr w:w="555" w:h="225" w:hRule="exact" w:wrap="auto" w:vAnchor="page" w:hAnchor="page" w:x="6481" w:y="10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383271" w:rsidRDefault="00C8471A">
      <w:pPr>
        <w:framePr w:w="780" w:h="240" w:hRule="exact" w:wrap="auto" w:vAnchor="page" w:hAnchor="page" w:x="7201" w:y="103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53</w:t>
      </w:r>
    </w:p>
    <w:p w:rsidR="00383271" w:rsidRDefault="00C8471A">
      <w:pPr>
        <w:framePr w:w="3465" w:h="960" w:hRule="exact" w:wrap="auto" w:vAnchor="page" w:hAnchor="page" w:x="8041" w:y="103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FAMS COCEMFE 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 xml:space="preserve"> SEVILLA, FEDERACIÓN PROVINCIAL DE ASOCIACIONES DE PERSONAS CON DISCAPACIDAD FÍSICA Y ORGÁNICA</w:t>
      </w:r>
    </w:p>
    <w:p w:rsidR="00383271" w:rsidRDefault="00C8471A">
      <w:pPr>
        <w:framePr w:w="510" w:h="240" w:hRule="exact" w:wrap="auto" w:vAnchor="page" w:hAnchor="page" w:x="5881" w:y="103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4</w:t>
      </w:r>
    </w:p>
    <w:p w:rsidR="00383271" w:rsidRDefault="00C8471A">
      <w:pPr>
        <w:framePr w:w="735" w:h="240" w:hRule="exact" w:wrap="auto" w:vAnchor="page" w:hAnchor="page" w:x="361" w:y="113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7014</w:t>
      </w:r>
    </w:p>
    <w:p w:rsidR="00383271" w:rsidRDefault="00C8471A">
      <w:pPr>
        <w:framePr w:w="4530" w:h="240" w:hRule="exact" w:wrap="auto" w:vAnchor="page" w:hAnchor="page" w:x="1201" w:y="113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rtín Ladrón de Guevara, Víctor</w:t>
      </w:r>
    </w:p>
    <w:p w:rsidR="00383271" w:rsidRDefault="00C8471A">
      <w:pPr>
        <w:framePr w:w="555" w:h="225" w:hRule="exact" w:wrap="auto" w:vAnchor="page" w:hAnchor="page" w:x="6481" w:y="113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113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322</w:t>
      </w:r>
    </w:p>
    <w:p w:rsidR="00383271" w:rsidRDefault="00C8471A">
      <w:pPr>
        <w:framePr w:w="3465" w:h="240" w:hRule="exact" w:wrap="auto" w:vAnchor="page" w:hAnchor="page" w:x="8041" w:y="113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XL PRODUCCIONES</w:t>
      </w:r>
    </w:p>
    <w:p w:rsidR="00383271" w:rsidRDefault="00C8471A">
      <w:pPr>
        <w:framePr w:w="510" w:h="240" w:hRule="exact" w:wrap="auto" w:vAnchor="page" w:hAnchor="page" w:x="5881" w:y="113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4</w:t>
      </w:r>
    </w:p>
    <w:p w:rsidR="00383271" w:rsidRDefault="00C8471A">
      <w:pPr>
        <w:framePr w:w="735" w:h="240" w:hRule="exact" w:wrap="auto" w:vAnchor="page" w:hAnchor="page" w:x="361" w:y="116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3910</w:t>
      </w:r>
    </w:p>
    <w:p w:rsidR="00383271" w:rsidRDefault="00C8471A">
      <w:pPr>
        <w:framePr w:w="4530" w:h="240" w:hRule="exact" w:wrap="auto" w:vAnchor="page" w:hAnchor="page" w:x="1201" w:y="116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RTÍNEZ JIMÉNEZ, ISABEL</w:t>
      </w:r>
    </w:p>
    <w:p w:rsidR="00383271" w:rsidRDefault="00C8471A">
      <w:pPr>
        <w:framePr w:w="555" w:h="225" w:hRule="exact" w:wrap="auto" w:vAnchor="page" w:hAnchor="page" w:x="6481" w:y="116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116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47</w:t>
      </w:r>
    </w:p>
    <w:p w:rsidR="00383271" w:rsidRDefault="00C8471A">
      <w:pPr>
        <w:framePr w:w="3465" w:h="480" w:hRule="exact" w:wrap="auto" w:vAnchor="page" w:hAnchor="page" w:x="8041" w:y="116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UNDACIÓN AUDIOVISUAL PÚBLICA ANDALUZA (FUNDACIÓN AVA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>RTVA)</w:t>
      </w:r>
    </w:p>
    <w:p w:rsidR="00383271" w:rsidRDefault="00C8471A">
      <w:pPr>
        <w:framePr w:w="510" w:h="240" w:hRule="exact" w:wrap="auto" w:vAnchor="page" w:hAnchor="page" w:x="5881" w:y="116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48</w:t>
      </w:r>
    </w:p>
    <w:p w:rsidR="00383271" w:rsidRDefault="00C8471A">
      <w:pPr>
        <w:framePr w:w="735" w:h="240" w:hRule="exact" w:wrap="auto" w:vAnchor="page" w:hAnchor="page" w:x="361" w:y="121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78</w:t>
      </w:r>
    </w:p>
    <w:p w:rsidR="00383271" w:rsidRDefault="00C8471A">
      <w:pPr>
        <w:framePr w:w="4530" w:h="240" w:hRule="exact" w:wrap="auto" w:vAnchor="page" w:hAnchor="page" w:x="1201" w:y="121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íguez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Guerrero, Ángela</w:t>
      </w:r>
    </w:p>
    <w:p w:rsidR="00383271" w:rsidRDefault="00C8471A">
      <w:pPr>
        <w:framePr w:w="555" w:h="225" w:hRule="exact" w:wrap="auto" w:vAnchor="page" w:hAnchor="page" w:x="6481" w:y="121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383271" w:rsidRDefault="00C8471A">
      <w:pPr>
        <w:framePr w:w="780" w:h="240" w:hRule="exact" w:wrap="auto" w:vAnchor="page" w:hAnchor="page" w:x="7201" w:y="121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10</w:t>
      </w:r>
    </w:p>
    <w:p w:rsidR="00383271" w:rsidRDefault="00C8471A">
      <w:pPr>
        <w:framePr w:w="3465" w:h="480" w:hRule="exact" w:wrap="auto" w:vAnchor="page" w:hAnchor="page" w:x="8041" w:y="121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GENCIA ANDALUZA DE INSTITUCIONES CULTURALES</w:t>
      </w:r>
    </w:p>
    <w:p w:rsidR="00383271" w:rsidRDefault="00C8471A">
      <w:pPr>
        <w:framePr w:w="510" w:h="240" w:hRule="exact" w:wrap="auto" w:vAnchor="page" w:hAnchor="page" w:x="5881" w:y="121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3</w:t>
      </w:r>
    </w:p>
    <w:p w:rsidR="00383271" w:rsidRDefault="00C8471A">
      <w:pPr>
        <w:framePr w:w="735" w:h="240" w:hRule="exact" w:wrap="auto" w:vAnchor="page" w:hAnchor="page" w:x="361" w:y="127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1785</w:t>
      </w:r>
    </w:p>
    <w:p w:rsidR="00383271" w:rsidRDefault="00C8471A">
      <w:pPr>
        <w:framePr w:w="4530" w:h="240" w:hRule="exact" w:wrap="auto" w:vAnchor="page" w:hAnchor="page" w:x="1201" w:y="127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ntaño Hermoso, Pablo</w:t>
      </w:r>
    </w:p>
    <w:p w:rsidR="00383271" w:rsidRDefault="00C8471A">
      <w:pPr>
        <w:framePr w:w="555" w:h="225" w:hRule="exact" w:wrap="auto" w:vAnchor="page" w:hAnchor="page" w:x="6481" w:y="127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127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16</w:t>
      </w:r>
    </w:p>
    <w:p w:rsidR="00383271" w:rsidRDefault="00C8471A">
      <w:pPr>
        <w:framePr w:w="3465" w:h="240" w:hRule="exact" w:wrap="auto" w:vAnchor="page" w:hAnchor="page" w:x="8041" w:y="127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BC SEVILLA, S.L.U.</w:t>
      </w:r>
    </w:p>
    <w:p w:rsidR="00383271" w:rsidRDefault="00C8471A">
      <w:pPr>
        <w:framePr w:w="510" w:h="240" w:hRule="exact" w:wrap="auto" w:vAnchor="page" w:hAnchor="page" w:x="5881" w:y="127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84</w:t>
      </w:r>
    </w:p>
    <w:p w:rsidR="00383271" w:rsidRDefault="00C8471A">
      <w:pPr>
        <w:framePr w:w="735" w:h="240" w:hRule="exact" w:wrap="auto" w:vAnchor="page" w:hAnchor="page" w:x="361" w:y="130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60</w:t>
      </w:r>
    </w:p>
    <w:p w:rsidR="00383271" w:rsidRDefault="00C8471A">
      <w:pPr>
        <w:framePr w:w="4530" w:h="240" w:hRule="exact" w:wrap="auto" w:vAnchor="page" w:hAnchor="page" w:x="1201" w:y="130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reno Iglesias, Saúl</w:t>
      </w:r>
    </w:p>
    <w:p w:rsidR="00383271" w:rsidRDefault="00C8471A">
      <w:pPr>
        <w:framePr w:w="555" w:h="225" w:hRule="exact" w:wrap="auto" w:vAnchor="page" w:hAnchor="page" w:x="6481" w:y="130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6</w:t>
      </w:r>
    </w:p>
    <w:p w:rsidR="00383271" w:rsidRDefault="00C8471A">
      <w:pPr>
        <w:framePr w:w="780" w:h="240" w:hRule="exact" w:wrap="auto" w:vAnchor="page" w:hAnchor="page" w:x="7201" w:y="130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51</w:t>
      </w:r>
    </w:p>
    <w:p w:rsidR="00383271" w:rsidRDefault="00C8471A">
      <w:pPr>
        <w:framePr w:w="3465" w:h="480" w:hRule="exact" w:wrap="auto" w:vAnchor="page" w:hAnchor="page" w:x="8041" w:y="130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SOCIACIÓN ASAENES SALUD MENTAL SEVILLA</w:t>
      </w:r>
    </w:p>
    <w:p w:rsidR="00383271" w:rsidRDefault="00C8471A">
      <w:pPr>
        <w:framePr w:w="510" w:h="240" w:hRule="exact" w:wrap="auto" w:vAnchor="page" w:hAnchor="page" w:x="5881" w:y="130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3</w:t>
      </w:r>
    </w:p>
    <w:p w:rsidR="00383271" w:rsidRDefault="00C8471A">
      <w:pPr>
        <w:framePr w:w="735" w:h="240" w:hRule="exact" w:wrap="auto" w:vAnchor="page" w:hAnchor="page" w:x="361" w:y="135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1251</w:t>
      </w:r>
    </w:p>
    <w:p w:rsidR="00383271" w:rsidRDefault="00C8471A">
      <w:pPr>
        <w:framePr w:w="4530" w:h="240" w:hRule="exact" w:wrap="auto" w:vAnchor="page" w:hAnchor="page" w:x="1201" w:y="135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arváez Balboa, Alicia</w:t>
      </w:r>
    </w:p>
    <w:p w:rsidR="00383271" w:rsidRDefault="00C8471A">
      <w:pPr>
        <w:framePr w:w="555" w:h="225" w:hRule="exact" w:wrap="auto" w:vAnchor="page" w:hAnchor="page" w:x="6481" w:y="135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135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2525</w:t>
      </w:r>
    </w:p>
    <w:p w:rsidR="00383271" w:rsidRDefault="00C8471A">
      <w:pPr>
        <w:framePr w:w="3465" w:h="240" w:hRule="exact" w:wrap="auto" w:vAnchor="page" w:hAnchor="page" w:x="8041" w:y="135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ameyer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S.L</w:t>
      </w:r>
    </w:p>
    <w:p w:rsidR="00383271" w:rsidRDefault="00C8471A">
      <w:pPr>
        <w:framePr w:w="510" w:h="240" w:hRule="exact" w:wrap="auto" w:vAnchor="page" w:hAnchor="page" w:x="5881" w:y="135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4</w:t>
      </w:r>
    </w:p>
    <w:p w:rsidR="00383271" w:rsidRDefault="00C8471A">
      <w:pPr>
        <w:framePr w:w="735" w:h="240" w:hRule="exact" w:wrap="auto" w:vAnchor="page" w:hAnchor="page" w:x="361" w:y="138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76</w:t>
      </w:r>
    </w:p>
    <w:p w:rsidR="00383271" w:rsidRDefault="00C8471A">
      <w:pPr>
        <w:framePr w:w="4530" w:h="240" w:hRule="exact" w:wrap="auto" w:vAnchor="page" w:hAnchor="page" w:x="1201" w:y="138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rtega Ruiz, Helena</w:t>
      </w:r>
    </w:p>
    <w:p w:rsidR="00383271" w:rsidRDefault="00C8471A">
      <w:pPr>
        <w:framePr w:w="555" w:h="225" w:hRule="exact" w:wrap="auto" w:vAnchor="page" w:hAnchor="page" w:x="6481" w:y="138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138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42</w:t>
      </w:r>
    </w:p>
    <w:p w:rsidR="00383271" w:rsidRDefault="00C8471A">
      <w:pPr>
        <w:framePr w:w="3465" w:h="480" w:hRule="exact" w:wrap="auto" w:vAnchor="page" w:hAnchor="page" w:x="8041" w:y="138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GENCIA ANDALUZA DE INSTITUCIONES CULTURALES</w:t>
      </w:r>
    </w:p>
    <w:p w:rsidR="00383271" w:rsidRDefault="00C8471A">
      <w:pPr>
        <w:framePr w:w="510" w:h="240" w:hRule="exact" w:wrap="auto" w:vAnchor="page" w:hAnchor="page" w:x="5881" w:y="138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2</w:t>
      </w:r>
    </w:p>
    <w:p w:rsidR="00383271" w:rsidRDefault="00C8471A">
      <w:pPr>
        <w:framePr w:w="735" w:h="240" w:hRule="exact" w:wrap="auto" w:vAnchor="page" w:hAnchor="page" w:x="361" w:y="143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18979</w:t>
      </w:r>
    </w:p>
    <w:p w:rsidR="00383271" w:rsidRDefault="00C8471A">
      <w:pPr>
        <w:framePr w:w="4530" w:h="240" w:hRule="exact" w:wrap="auto" w:vAnchor="page" w:hAnchor="page" w:x="1201" w:y="14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trón Hurtado, Marta</w:t>
      </w:r>
    </w:p>
    <w:p w:rsidR="00383271" w:rsidRDefault="00C8471A">
      <w:pPr>
        <w:framePr w:w="555" w:h="225" w:hRule="exact" w:wrap="auto" w:vAnchor="page" w:hAnchor="page" w:x="6481" w:y="143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383271" w:rsidRDefault="00C8471A">
      <w:pPr>
        <w:framePr w:w="780" w:h="240" w:hRule="exact" w:wrap="auto" w:vAnchor="page" w:hAnchor="page" w:x="7201" w:y="143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46</w:t>
      </w:r>
    </w:p>
    <w:p w:rsidR="00383271" w:rsidRDefault="00C8471A">
      <w:pPr>
        <w:framePr w:w="3465" w:h="240" w:hRule="exact" w:wrap="auto" w:vAnchor="page" w:hAnchor="page" w:x="8041" w:y="14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NUEL FACAL LAZO</w:t>
      </w:r>
    </w:p>
    <w:p w:rsidR="00383271" w:rsidRDefault="00C8471A">
      <w:pPr>
        <w:framePr w:w="510" w:h="240" w:hRule="exact" w:wrap="auto" w:vAnchor="page" w:hAnchor="page" w:x="5881" w:y="143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3</w:t>
      </w:r>
    </w:p>
    <w:p w:rsidR="00383271" w:rsidRDefault="00C8471A">
      <w:pPr>
        <w:framePr w:w="735" w:h="240" w:hRule="exact" w:wrap="auto" w:vAnchor="page" w:hAnchor="page" w:x="361" w:y="146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0051</w:t>
      </w:r>
    </w:p>
    <w:p w:rsidR="00383271" w:rsidRDefault="00C8471A">
      <w:pPr>
        <w:framePr w:w="4530" w:h="240" w:hRule="exact" w:wrap="auto" w:vAnchor="page" w:hAnchor="page" w:x="1201" w:y="146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ánchez Pérez, Estefanía</w:t>
      </w:r>
    </w:p>
    <w:p w:rsidR="00383271" w:rsidRDefault="00C8471A">
      <w:pPr>
        <w:framePr w:w="555" w:h="225" w:hRule="exact" w:wrap="auto" w:vAnchor="page" w:hAnchor="page" w:x="6481" w:y="146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383271" w:rsidRDefault="00C8471A">
      <w:pPr>
        <w:framePr w:w="780" w:h="240" w:hRule="exact" w:wrap="auto" w:vAnchor="page" w:hAnchor="page" w:x="7201" w:y="146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114</w:t>
      </w:r>
    </w:p>
    <w:p w:rsidR="00383271" w:rsidRDefault="00C8471A">
      <w:pPr>
        <w:framePr w:w="3465" w:h="480" w:hRule="exact" w:wrap="auto" w:vAnchor="page" w:hAnchor="page" w:x="8041" w:y="146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YUNTAMIENTO DE MAIRENA DEL ALJARAFE</w:t>
      </w:r>
    </w:p>
    <w:p w:rsidR="00383271" w:rsidRDefault="00C8471A">
      <w:pPr>
        <w:framePr w:w="510" w:h="240" w:hRule="exact" w:wrap="auto" w:vAnchor="page" w:hAnchor="page" w:x="5881" w:y="146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0</w:t>
      </w:r>
    </w:p>
    <w:p w:rsidR="00383271" w:rsidRDefault="00C8471A">
      <w:pPr>
        <w:framePr w:w="735" w:h="240" w:hRule="exact" w:wrap="auto" w:vAnchor="page" w:hAnchor="page" w:x="361" w:y="152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72</w:t>
      </w:r>
    </w:p>
    <w:p w:rsidR="00383271" w:rsidRDefault="00C8471A">
      <w:pPr>
        <w:framePr w:w="4530" w:h="240" w:hRule="exact" w:wrap="auto" w:vAnchor="page" w:hAnchor="page" w:x="1201" w:y="152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oria Alonso, Adrián</w:t>
      </w:r>
    </w:p>
    <w:p w:rsidR="00383271" w:rsidRDefault="00C8471A">
      <w:pPr>
        <w:framePr w:w="555" w:h="225" w:hRule="exact" w:wrap="auto" w:vAnchor="page" w:hAnchor="page" w:x="6481" w:y="152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383271" w:rsidRDefault="00C8471A">
      <w:pPr>
        <w:framePr w:w="780" w:h="240" w:hRule="exact" w:wrap="auto" w:vAnchor="page" w:hAnchor="page" w:x="7201" w:y="152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747</w:t>
      </w:r>
    </w:p>
    <w:p w:rsidR="00383271" w:rsidRDefault="00C8471A">
      <w:pPr>
        <w:framePr w:w="3465" w:h="240" w:hRule="exact" w:wrap="auto" w:vAnchor="page" w:hAnchor="page" w:x="8041" w:y="152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16 ESCALONES PRODUCCIONES, SL</w:t>
      </w:r>
    </w:p>
    <w:p w:rsidR="00383271" w:rsidRDefault="00C8471A">
      <w:pPr>
        <w:framePr w:w="510" w:h="240" w:hRule="exact" w:wrap="auto" w:vAnchor="page" w:hAnchor="page" w:x="5881" w:y="152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7</w:t>
      </w:r>
    </w:p>
    <w:p w:rsidR="00383271" w:rsidRDefault="00C8471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2 de 5</w:t>
      </w:r>
    </w:p>
    <w:p w:rsidR="00383271" w:rsidRDefault="00C8471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383271" w:rsidRDefault="0001283F">
      <w:pPr>
        <w:framePr w:w="735" w:h="240" w:hRule="exact" w:wrap="auto" w:vAnchor="page" w:hAnchor="page" w:x="361" w:y="30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85888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45" name="Imagen 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1932940</wp:posOffset>
                </wp:positionV>
                <wp:extent cx="6591935" cy="0"/>
                <wp:effectExtent l="0" t="0" r="0" b="0"/>
                <wp:wrapNone/>
                <wp:docPr id="44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52.2pt" to="537.05pt,15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577465</wp:posOffset>
                </wp:positionV>
                <wp:extent cx="6591935" cy="0"/>
                <wp:effectExtent l="0" t="0" r="0" b="0"/>
                <wp:wrapNone/>
                <wp:docPr id="43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02.95pt" to="537.05pt,20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764790</wp:posOffset>
                </wp:positionV>
                <wp:extent cx="6591935" cy="0"/>
                <wp:effectExtent l="0" t="0" r="0" b="0"/>
                <wp:wrapNone/>
                <wp:docPr id="42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2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17.7pt" to="537.05pt,2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Sf2JwIAAE8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104515</wp:posOffset>
                </wp:positionV>
                <wp:extent cx="6591935" cy="0"/>
                <wp:effectExtent l="0" t="0" r="0" b="0"/>
                <wp:wrapNone/>
                <wp:docPr id="41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3" o:spid="_x0000_s1026" style="position:absolute;z-index:-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44.45pt" to="537.05pt,24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gIFJwIAAE8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291840</wp:posOffset>
                </wp:positionV>
                <wp:extent cx="6591935" cy="0"/>
                <wp:effectExtent l="0" t="0" r="0" b="0"/>
                <wp:wrapNone/>
                <wp:docPr id="40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4" o:spid="_x0000_s1026" style="position:absolute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59.2pt" to="537.05pt,25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631565</wp:posOffset>
                </wp:positionV>
                <wp:extent cx="6591935" cy="0"/>
                <wp:effectExtent l="0" t="0" r="0" b="0"/>
                <wp:wrapNone/>
                <wp:docPr id="39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5" o:spid="_x0000_s1026" style="position:absolute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85.95pt" to="537.05pt,28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vC8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111115</wp:posOffset>
                </wp:positionV>
                <wp:extent cx="6591935" cy="0"/>
                <wp:effectExtent l="0" t="0" r="0" b="0"/>
                <wp:wrapNone/>
                <wp:docPr id="38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6" o:spid="_x0000_s1026" style="position:absolute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02.45pt" to="537.05pt,4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dRn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298440</wp:posOffset>
                </wp:positionV>
                <wp:extent cx="6591935" cy="0"/>
                <wp:effectExtent l="0" t="0" r="0" b="0"/>
                <wp:wrapNone/>
                <wp:docPr id="37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7" o:spid="_x0000_s1026" style="position:absolute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17.2pt" to="537.05pt,4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485765</wp:posOffset>
                </wp:positionV>
                <wp:extent cx="6591935" cy="0"/>
                <wp:effectExtent l="0" t="0" r="0" b="0"/>
                <wp:wrapNone/>
                <wp:docPr id="36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8" o:spid="_x0000_s1026" style="position:absolute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31.95pt" to="537.05pt,4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dG/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673090</wp:posOffset>
                </wp:positionV>
                <wp:extent cx="6591935" cy="0"/>
                <wp:effectExtent l="0" t="0" r="0" b="0"/>
                <wp:wrapNone/>
                <wp:docPr id="35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9" o:spid="_x0000_s1026" style="position:absolute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46.7pt" to="537.05pt,44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vRMJg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860415</wp:posOffset>
                </wp:positionV>
                <wp:extent cx="6591935" cy="0"/>
                <wp:effectExtent l="0" t="0" r="0" b="0"/>
                <wp:wrapNone/>
                <wp:docPr id="34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0" o:spid="_x0000_s1026" style="position:absolute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61.45pt" to="537.05pt,46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047740</wp:posOffset>
                </wp:positionV>
                <wp:extent cx="6591935" cy="0"/>
                <wp:effectExtent l="0" t="0" r="0" b="0"/>
                <wp:wrapNone/>
                <wp:docPr id="33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1" o:spid="_x0000_s1026" style="position:absolute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76.2pt" to="537.05pt,47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235065</wp:posOffset>
                </wp:positionV>
                <wp:extent cx="6591935" cy="0"/>
                <wp:effectExtent l="0" t="0" r="0" b="0"/>
                <wp:wrapNone/>
                <wp:docPr id="32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2" o:spid="_x0000_s1026" style="position:absolute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90.95pt" to="537.05pt,49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422390</wp:posOffset>
                </wp:positionV>
                <wp:extent cx="6591935" cy="0"/>
                <wp:effectExtent l="0" t="0" r="0" b="0"/>
                <wp:wrapNone/>
                <wp:docPr id="127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3" o:spid="_x0000_s1026" style="position:absolute;z-index:-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05.7pt" to="537.05pt,50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d+1JgIAAFA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609715</wp:posOffset>
                </wp:positionV>
                <wp:extent cx="6591935" cy="0"/>
                <wp:effectExtent l="0" t="0" r="0" b="0"/>
                <wp:wrapNone/>
                <wp:docPr id="126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4" o:spid="_x0000_s1026" style="position:absolute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20.45pt" to="537.05pt,5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8IrJw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797040</wp:posOffset>
                </wp:positionV>
                <wp:extent cx="6591935" cy="0"/>
                <wp:effectExtent l="0" t="0" r="0" b="0"/>
                <wp:wrapNone/>
                <wp:docPr id="125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5" o:spid="_x0000_s1026" style="position:absolute;z-index:-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35.2pt" to="537.05pt,5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OfYJw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984365</wp:posOffset>
                </wp:positionV>
                <wp:extent cx="6591935" cy="0"/>
                <wp:effectExtent l="0" t="0" r="0" b="0"/>
                <wp:wrapNone/>
                <wp:docPr id="124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6" o:spid="_x0000_s1026" style="position:absolute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49.95pt" to="537.05pt,54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8MDJw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171690</wp:posOffset>
                </wp:positionV>
                <wp:extent cx="6591935" cy="0"/>
                <wp:effectExtent l="0" t="0" r="0" b="0"/>
                <wp:wrapNone/>
                <wp:docPr id="123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7" o:spid="_x0000_s1026" style="position:absolute;z-index:-251612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64.7pt" to="537.05pt,56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359015</wp:posOffset>
                </wp:positionV>
                <wp:extent cx="6591935" cy="0"/>
                <wp:effectExtent l="0" t="0" r="0" b="0"/>
                <wp:wrapNone/>
                <wp:docPr id="122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8" o:spid="_x0000_s1026" style="position:absolute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79.45pt" to="537.05pt,5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LLx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546340</wp:posOffset>
                </wp:positionV>
                <wp:extent cx="6591935" cy="0"/>
                <wp:effectExtent l="0" t="0" r="0" b="0"/>
                <wp:wrapNone/>
                <wp:docPr id="121" name="Lin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9" o:spid="_x0000_s1026" style="position:absolute;z-index:-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94.2pt" to="537.05pt,59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5cCJw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733665</wp:posOffset>
                </wp:positionV>
                <wp:extent cx="6591935" cy="0"/>
                <wp:effectExtent l="0" t="0" r="0" b="0"/>
                <wp:wrapNone/>
                <wp:docPr id="120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0" o:spid="_x0000_s1026" style="position:absolute;z-index:-25160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08.95pt" to="537.05pt,60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920990</wp:posOffset>
                </wp:positionV>
                <wp:extent cx="6591935" cy="0"/>
                <wp:effectExtent l="0" t="0" r="0" b="0"/>
                <wp:wrapNone/>
                <wp:docPr id="119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1" o:spid="_x0000_s1026" style="position:absolute;z-index:-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23.7pt" to="537.05pt,6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108315</wp:posOffset>
                </wp:positionV>
                <wp:extent cx="6591935" cy="0"/>
                <wp:effectExtent l="0" t="0" r="0" b="0"/>
                <wp:wrapNone/>
                <wp:docPr id="118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2" o:spid="_x0000_s1026" style="position:absolute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38.45pt" to="537.05pt,63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5Gg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295640</wp:posOffset>
                </wp:positionV>
                <wp:extent cx="6591935" cy="0"/>
                <wp:effectExtent l="0" t="0" r="0" b="0"/>
                <wp:wrapNone/>
                <wp:docPr id="117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3" o:spid="_x0000_s1026" style="position:absolute;z-index:-25160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53.2pt" to="537.05pt,65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vpsKAIAAFA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482965</wp:posOffset>
                </wp:positionV>
                <wp:extent cx="6591935" cy="0"/>
                <wp:effectExtent l="0" t="0" r="0" b="0"/>
                <wp:wrapNone/>
                <wp:docPr id="116" name="Lin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4" o:spid="_x0000_s1026" style="position:absolute;z-index:-25160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67.95pt" to="537.05pt,66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Ofy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670290</wp:posOffset>
                </wp:positionV>
                <wp:extent cx="6591935" cy="0"/>
                <wp:effectExtent l="0" t="0" r="0" b="0"/>
                <wp:wrapNone/>
                <wp:docPr id="115" name="Lin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5" o:spid="_x0000_s1026" style="position:absolute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82.7pt" to="537.05pt,68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8IB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857615</wp:posOffset>
                </wp:positionV>
                <wp:extent cx="6591935" cy="0"/>
                <wp:effectExtent l="0" t="0" r="0" b="0"/>
                <wp:wrapNone/>
                <wp:docPr id="114" name="Lin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6" o:spid="_x0000_s1026" style="position:absolute;z-index:-25160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97.45pt" to="537.05pt,69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Oba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044940</wp:posOffset>
                </wp:positionV>
                <wp:extent cx="6591935" cy="0"/>
                <wp:effectExtent l="0" t="0" r="0" b="0"/>
                <wp:wrapNone/>
                <wp:docPr id="113" name="Lin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7" o:spid="_x0000_s1026" style="position:absolute;z-index:-25160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12.2pt" to="537.05pt,7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vk8KAIAAFA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232265</wp:posOffset>
                </wp:positionV>
                <wp:extent cx="6591935" cy="0"/>
                <wp:effectExtent l="0" t="0" r="0" b="0"/>
                <wp:wrapNone/>
                <wp:docPr id="112" name="Lin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8" o:spid="_x0000_s1026" style="position:absolute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26.95pt" to="537.05pt,72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5co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419590</wp:posOffset>
                </wp:positionV>
                <wp:extent cx="6591935" cy="0"/>
                <wp:effectExtent l="0" t="0" r="0" b="0"/>
                <wp:wrapNone/>
                <wp:docPr id="111" name="Lin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9" o:spid="_x0000_s1026" style="position:absolute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41.7pt" to="537.05pt,74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LLb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606915</wp:posOffset>
                </wp:positionV>
                <wp:extent cx="6591935" cy="0"/>
                <wp:effectExtent l="0" t="0" r="0" b="0"/>
                <wp:wrapNone/>
                <wp:docPr id="110" name="Lin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0" o:spid="_x0000_s1026" style="position:absolute;z-index:-25159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56.45pt" to="537.05pt,75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794240</wp:posOffset>
                </wp:positionV>
                <wp:extent cx="6591935" cy="0"/>
                <wp:effectExtent l="0" t="0" r="0" b="0"/>
                <wp:wrapNone/>
                <wp:docPr id="109" name="Lin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1" o:spid="_x0000_s1026" style="position:absolute;z-index:-25159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71.2pt" to="537.05pt,77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 w:rsidR="00C8471A">
        <w:rPr>
          <w:rFonts w:ascii="Arial" w:eastAsia="Times New Roman" w:hAnsi="Arial" w:cs="Arial"/>
          <w:color w:val="000000"/>
          <w:kern w:val="2"/>
          <w:sz w:val="18"/>
          <w:szCs w:val="24"/>
        </w:rPr>
        <w:t>457286</w:t>
      </w:r>
    </w:p>
    <w:p w:rsidR="00383271" w:rsidRDefault="00C8471A">
      <w:pPr>
        <w:framePr w:w="4530" w:h="240" w:hRule="exact" w:wrap="auto" w:vAnchor="page" w:hAnchor="page" w:x="1201" w:y="30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uárez García, María</w:t>
      </w:r>
    </w:p>
    <w:p w:rsidR="00383271" w:rsidRDefault="00C8471A">
      <w:pPr>
        <w:framePr w:w="555" w:h="225" w:hRule="exact" w:wrap="auto" w:vAnchor="page" w:hAnchor="page" w:x="6481" w:y="30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30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441</w:t>
      </w:r>
    </w:p>
    <w:p w:rsidR="00383271" w:rsidRDefault="00C8471A">
      <w:pPr>
        <w:framePr w:w="3465" w:h="960" w:hRule="exact" w:wrap="auto" w:vAnchor="page" w:hAnchor="page" w:x="8041" w:y="30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ONSEJO SUPERIOR DE INVESTIGACIONES CIENTÍFICAS (CSIC</w:t>
      </w:r>
      <w:proofErr w:type="gram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)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</w:r>
      <w:proofErr w:type="gram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INSTITUTO DE CIENCIAS DE LA VID Y EL VINO</w:t>
      </w:r>
    </w:p>
    <w:p w:rsidR="00383271" w:rsidRDefault="00C8471A">
      <w:pPr>
        <w:framePr w:w="510" w:h="240" w:hRule="exact" w:wrap="auto" w:vAnchor="page" w:hAnchor="page" w:x="5881" w:y="30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4</w:t>
      </w:r>
    </w:p>
    <w:p w:rsidR="00383271" w:rsidRDefault="00C8471A">
      <w:pPr>
        <w:framePr w:w="735" w:h="240" w:hRule="exact" w:wrap="auto" w:vAnchor="page" w:hAnchor="page" w:x="361" w:y="41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5658</w:t>
      </w:r>
    </w:p>
    <w:p w:rsidR="00383271" w:rsidRDefault="00C8471A">
      <w:pPr>
        <w:framePr w:w="4530" w:h="240" w:hRule="exact" w:wrap="auto" w:vAnchor="page" w:hAnchor="page" w:x="1201" w:y="4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o Troyano, Cristina</w:t>
      </w:r>
    </w:p>
    <w:p w:rsidR="00383271" w:rsidRDefault="00C8471A">
      <w:pPr>
        <w:framePr w:w="555" w:h="225" w:hRule="exact" w:wrap="auto" w:vAnchor="page" w:hAnchor="page" w:x="6481" w:y="41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1</w:t>
      </w:r>
    </w:p>
    <w:p w:rsidR="00383271" w:rsidRDefault="00C8471A">
      <w:pPr>
        <w:framePr w:w="780" w:h="240" w:hRule="exact" w:wrap="auto" w:vAnchor="page" w:hAnchor="page" w:x="7201" w:y="41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747</w:t>
      </w:r>
    </w:p>
    <w:p w:rsidR="00383271" w:rsidRDefault="00C8471A">
      <w:pPr>
        <w:framePr w:w="3465" w:h="240" w:hRule="exact" w:wrap="auto" w:vAnchor="page" w:hAnchor="page" w:x="8041" w:y="41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16 ESCALONES PRODUCCIONES, SL</w:t>
      </w:r>
    </w:p>
    <w:p w:rsidR="00383271" w:rsidRDefault="00C8471A">
      <w:pPr>
        <w:framePr w:w="510" w:h="240" w:hRule="exact" w:wrap="auto" w:vAnchor="page" w:hAnchor="page" w:x="5881" w:y="41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4</w:t>
      </w:r>
    </w:p>
    <w:p w:rsidR="00383271" w:rsidRDefault="00C8471A">
      <w:pPr>
        <w:framePr w:w="735" w:h="240" w:hRule="exact" w:wrap="auto" w:vAnchor="page" w:hAnchor="page" w:x="361" w:y="43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05</w:t>
      </w:r>
    </w:p>
    <w:p w:rsidR="00383271" w:rsidRDefault="00C8471A">
      <w:pPr>
        <w:framePr w:w="4530" w:h="240" w:hRule="exact" w:wrap="auto" w:vAnchor="page" w:hAnchor="page" w:x="1201" w:y="43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regrosa Reyes, Claudia</w:t>
      </w:r>
    </w:p>
    <w:p w:rsidR="00383271" w:rsidRDefault="00C8471A">
      <w:pPr>
        <w:framePr w:w="555" w:h="225" w:hRule="exact" w:wrap="auto" w:vAnchor="page" w:hAnchor="page" w:x="6481" w:y="43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383271" w:rsidRDefault="00C8471A">
      <w:pPr>
        <w:framePr w:w="780" w:h="240" w:hRule="exact" w:wrap="auto" w:vAnchor="page" w:hAnchor="page" w:x="7201" w:y="43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273</w:t>
      </w:r>
    </w:p>
    <w:p w:rsidR="00383271" w:rsidRDefault="00C8471A">
      <w:pPr>
        <w:framePr w:w="3465" w:h="480" w:hRule="exact" w:wrap="auto" w:vAnchor="page" w:hAnchor="page" w:x="8041" w:y="43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GRUPO INFORMARIA (Agenda de la Empresa y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ujeremprendedor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)</w:t>
      </w:r>
    </w:p>
    <w:p w:rsidR="00383271" w:rsidRDefault="00C8471A">
      <w:pPr>
        <w:framePr w:w="510" w:h="240" w:hRule="exact" w:wrap="auto" w:vAnchor="page" w:hAnchor="page" w:x="5881" w:y="43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67</w:t>
      </w:r>
    </w:p>
    <w:p w:rsidR="00383271" w:rsidRDefault="00C8471A">
      <w:pPr>
        <w:framePr w:w="735" w:h="240" w:hRule="exact" w:wrap="auto" w:vAnchor="page" w:hAnchor="page" w:x="361" w:y="49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86</w:t>
      </w:r>
    </w:p>
    <w:p w:rsidR="00383271" w:rsidRDefault="00C8471A">
      <w:pPr>
        <w:framePr w:w="4530" w:h="240" w:hRule="exact" w:wrap="auto" w:vAnchor="page" w:hAnchor="page" w:x="1201" w:y="49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res Mora, Miguel Jesús</w:t>
      </w:r>
    </w:p>
    <w:p w:rsidR="00383271" w:rsidRDefault="00C8471A">
      <w:pPr>
        <w:framePr w:w="555" w:h="225" w:hRule="exact" w:wrap="auto" w:vAnchor="page" w:hAnchor="page" w:x="6481" w:y="49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3</w:t>
      </w:r>
    </w:p>
    <w:p w:rsidR="00383271" w:rsidRDefault="00C8471A">
      <w:pPr>
        <w:framePr w:w="780" w:h="240" w:hRule="exact" w:wrap="auto" w:vAnchor="page" w:hAnchor="page" w:x="7201" w:y="49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699</w:t>
      </w:r>
    </w:p>
    <w:p w:rsidR="00383271" w:rsidRDefault="00C8471A">
      <w:pPr>
        <w:framePr w:w="3465" w:h="240" w:hRule="exact" w:wrap="auto" w:vAnchor="page" w:hAnchor="page" w:x="8041" w:y="49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iclogreen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ve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Win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S.L</w:t>
      </w:r>
    </w:p>
    <w:p w:rsidR="00383271" w:rsidRDefault="00C8471A">
      <w:pPr>
        <w:framePr w:w="510" w:h="240" w:hRule="exact" w:wrap="auto" w:vAnchor="page" w:hAnchor="page" w:x="5881" w:y="49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9</w:t>
      </w:r>
    </w:p>
    <w:p w:rsidR="00383271" w:rsidRDefault="00C8471A">
      <w:pPr>
        <w:framePr w:w="735" w:h="240" w:hRule="exact" w:wrap="auto" w:vAnchor="page" w:hAnchor="page" w:x="361" w:y="5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00</w:t>
      </w:r>
    </w:p>
    <w:p w:rsidR="00383271" w:rsidRDefault="00C8471A">
      <w:pPr>
        <w:framePr w:w="4530" w:h="240" w:hRule="exact" w:wrap="auto" w:vAnchor="page" w:hAnchor="page" w:x="1201" w:y="5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Valiño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Monterrey, María Belén</w:t>
      </w:r>
    </w:p>
    <w:p w:rsidR="00383271" w:rsidRDefault="00C8471A">
      <w:pPr>
        <w:framePr w:w="555" w:h="225" w:hRule="exact" w:wrap="auto" w:vAnchor="page" w:hAnchor="page" w:x="6481" w:y="5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jc w:val="right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 xml:space="preserve"> 2</w:t>
      </w:r>
    </w:p>
    <w:p w:rsidR="00383271" w:rsidRDefault="00C8471A">
      <w:pPr>
        <w:framePr w:w="780" w:h="240" w:hRule="exact" w:wrap="auto" w:vAnchor="page" w:hAnchor="page" w:x="7201" w:y="5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271591</w:t>
      </w:r>
    </w:p>
    <w:p w:rsidR="00383271" w:rsidRDefault="00C8471A">
      <w:pPr>
        <w:framePr w:w="3465" w:h="480" w:hRule="exact" w:wrap="auto" w:vAnchor="page" w:hAnchor="page" w:x="8041" w:y="5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ÍRCULO MERCANTIL E INDUSTRIAL (SEVILLA)</w:t>
      </w:r>
    </w:p>
    <w:p w:rsidR="00383271" w:rsidRDefault="00C8471A">
      <w:pPr>
        <w:framePr w:w="510" w:h="240" w:hRule="exact" w:wrap="auto" w:vAnchor="page" w:hAnchor="page" w:x="5881" w:y="5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3</w:t>
      </w:r>
    </w:p>
    <w:p w:rsidR="00383271" w:rsidRDefault="00C8471A">
      <w:pPr>
        <w:framePr w:w="8625" w:h="360" w:hRule="exact" w:wrap="auto" w:vAnchor="page" w:hAnchor="page" w:x="2671" w:y="62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proofErr w:type="spell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Pract</w:t>
      </w:r>
      <w:proofErr w:type="spell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. </w:t>
      </w:r>
      <w:proofErr w:type="gramStart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n</w:t>
      </w:r>
      <w:proofErr w:type="gramEnd"/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 xml:space="preserve"> Empresas o Actividades Extraordinarias en Grado en Periodismo</w:t>
      </w:r>
    </w:p>
    <w:p w:rsidR="00383271" w:rsidRDefault="00C8471A">
      <w:pPr>
        <w:framePr w:w="1830" w:h="345" w:hRule="exact" w:wrap="auto" w:vAnchor="page" w:hAnchor="page" w:x="781" w:y="62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Asignatura:</w:t>
      </w:r>
    </w:p>
    <w:p w:rsidR="00383271" w:rsidRDefault="00C8471A">
      <w:pPr>
        <w:framePr w:w="2205" w:h="339" w:hRule="exact" w:wrap="auto" w:vAnchor="page" w:hAnchor="page" w:x="391" w:y="65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Convocatoria:</w:t>
      </w:r>
    </w:p>
    <w:p w:rsidR="00383271" w:rsidRDefault="00C8471A">
      <w:pPr>
        <w:framePr w:w="8610" w:h="360" w:hRule="exact" w:wrap="auto" w:vAnchor="page" w:hAnchor="page" w:x="2641" w:y="65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MARZO ORDINARIA 2020</w:t>
      </w:r>
    </w:p>
    <w:p w:rsidR="00383271" w:rsidRDefault="00C8471A">
      <w:pPr>
        <w:framePr w:w="1230" w:h="345" w:hRule="exact" w:wrap="auto" w:vAnchor="page" w:hAnchor="page" w:x="1321" w:y="6955"/>
        <w:widowControl w:val="0"/>
        <w:tabs>
          <w:tab w:val="left" w:pos="360"/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Estado:</w:t>
      </w:r>
    </w:p>
    <w:p w:rsidR="00383271" w:rsidRDefault="00C8471A">
      <w:pPr>
        <w:framePr w:w="3735" w:h="375" w:hRule="exact" w:wrap="auto" w:vAnchor="page" w:hAnchor="page" w:x="2656" w:y="69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</w:pPr>
      <w:r>
        <w:rPr>
          <w:rFonts w:ascii="Arial" w:eastAsia="Times New Roman" w:hAnsi="Arial" w:cs="Arial"/>
          <w:b/>
          <w:color w:val="000000"/>
          <w:kern w:val="2"/>
          <w:sz w:val="32"/>
          <w:szCs w:val="24"/>
        </w:rPr>
        <w:t>Sin adjudicación</w:t>
      </w:r>
    </w:p>
    <w:p w:rsidR="00383271" w:rsidRDefault="00C8471A">
      <w:pPr>
        <w:framePr w:w="840" w:h="240" w:hRule="exact" w:wrap="auto" w:vAnchor="page" w:hAnchor="page" w:x="361" w:y="75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Cod.Exp</w:t>
      </w:r>
      <w:proofErr w:type="spellEnd"/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.</w:t>
      </w:r>
    </w:p>
    <w:p w:rsidR="00383271" w:rsidRDefault="00C8471A">
      <w:pPr>
        <w:framePr w:w="3555" w:h="240" w:hRule="exact" w:wrap="auto" w:vAnchor="page" w:hAnchor="page" w:x="1201" w:y="75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DEMANDANTE</w:t>
      </w:r>
    </w:p>
    <w:p w:rsidR="00383271" w:rsidRDefault="00C8471A">
      <w:pPr>
        <w:framePr w:w="705" w:h="240" w:hRule="exact" w:wrap="auto" w:vAnchor="page" w:hAnchor="page" w:x="6481" w:y="75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pción</w:t>
      </w:r>
    </w:p>
    <w:p w:rsidR="00383271" w:rsidRDefault="00C8471A">
      <w:pPr>
        <w:framePr w:w="720" w:h="240" w:hRule="exact" w:wrap="auto" w:vAnchor="page" w:hAnchor="page" w:x="7201" w:y="75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OFERTA</w:t>
      </w:r>
    </w:p>
    <w:p w:rsidR="00383271" w:rsidRDefault="00C8471A">
      <w:pPr>
        <w:framePr w:w="3480" w:h="240" w:hRule="exact" w:wrap="auto" w:vAnchor="page" w:hAnchor="page" w:x="8041" w:y="75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  <w:u w:val="single"/>
        </w:rPr>
        <w:t>NOMBRE EMPRESA</w:t>
      </w:r>
    </w:p>
    <w:p w:rsidR="00383271" w:rsidRDefault="00C8471A">
      <w:pPr>
        <w:framePr w:w="600" w:h="240" w:hRule="exact" w:wrap="auto" w:vAnchor="page" w:hAnchor="page" w:x="5761" w:y="75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  <w:u w:val="single"/>
        </w:rPr>
        <w:t>Media</w:t>
      </w:r>
    </w:p>
    <w:p w:rsidR="00383271" w:rsidRDefault="00C8471A">
      <w:pPr>
        <w:framePr w:w="735" w:h="240" w:hRule="exact" w:wrap="auto" w:vAnchor="page" w:hAnchor="page" w:x="361" w:y="77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1097</w:t>
      </w:r>
    </w:p>
    <w:p w:rsidR="00383271" w:rsidRDefault="00C8471A">
      <w:pPr>
        <w:framePr w:w="4530" w:h="240" w:hRule="exact" w:wrap="auto" w:vAnchor="page" w:hAnchor="page" w:x="1201" w:y="77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Álvarez Villar Álvarez Villar, Carlos</w:t>
      </w:r>
    </w:p>
    <w:p w:rsidR="00383271" w:rsidRDefault="00C8471A">
      <w:pPr>
        <w:framePr w:w="510" w:h="240" w:hRule="exact" w:wrap="auto" w:vAnchor="page" w:hAnchor="page" w:x="5881" w:y="77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1</w:t>
      </w:r>
    </w:p>
    <w:p w:rsidR="00383271" w:rsidRDefault="00C8471A">
      <w:pPr>
        <w:framePr w:w="735" w:h="240" w:hRule="exact" w:wrap="auto" w:vAnchor="page" w:hAnchor="page" w:x="361" w:y="80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91</w:t>
      </w:r>
    </w:p>
    <w:p w:rsidR="00383271" w:rsidRDefault="00C8471A">
      <w:pPr>
        <w:framePr w:w="4530" w:h="240" w:hRule="exact" w:wrap="auto" w:vAnchor="page" w:hAnchor="page" w:x="1201" w:y="80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naya Sancho, Raúl</w:t>
      </w:r>
    </w:p>
    <w:p w:rsidR="00383271" w:rsidRDefault="00C8471A">
      <w:pPr>
        <w:framePr w:w="510" w:h="240" w:hRule="exact" w:wrap="auto" w:vAnchor="page" w:hAnchor="page" w:x="5881" w:y="80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7</w:t>
      </w:r>
    </w:p>
    <w:p w:rsidR="00383271" w:rsidRDefault="00C8471A">
      <w:pPr>
        <w:framePr w:w="735" w:h="240" w:hRule="exact" w:wrap="auto" w:vAnchor="page" w:hAnchor="page" w:x="361" w:y="83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8287</w:t>
      </w:r>
    </w:p>
    <w:p w:rsidR="00383271" w:rsidRDefault="00C8471A">
      <w:pPr>
        <w:framePr w:w="4530" w:h="240" w:hRule="exact" w:wrap="auto" w:vAnchor="page" w:hAnchor="page" w:x="1201" w:y="83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Arias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Arias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Pablo</w:t>
      </w:r>
    </w:p>
    <w:p w:rsidR="00383271" w:rsidRDefault="00C8471A">
      <w:pPr>
        <w:framePr w:w="510" w:h="240" w:hRule="exact" w:wrap="auto" w:vAnchor="page" w:hAnchor="page" w:x="5881" w:y="83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9</w:t>
      </w:r>
    </w:p>
    <w:p w:rsidR="00383271" w:rsidRDefault="00C8471A">
      <w:pPr>
        <w:framePr w:w="735" w:h="240" w:hRule="exact" w:wrap="auto" w:vAnchor="page" w:hAnchor="page" w:x="361" w:y="86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8597</w:t>
      </w:r>
    </w:p>
    <w:p w:rsidR="00383271" w:rsidRDefault="00C8471A">
      <w:pPr>
        <w:framePr w:w="4530" w:h="240" w:hRule="exact" w:wrap="auto" w:vAnchor="page" w:hAnchor="page" w:x="1201" w:y="86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Barriga Tinoco, Álvaro</w:t>
      </w:r>
    </w:p>
    <w:p w:rsidR="00383271" w:rsidRDefault="00C8471A">
      <w:pPr>
        <w:framePr w:w="510" w:h="240" w:hRule="exact" w:wrap="auto" w:vAnchor="page" w:hAnchor="page" w:x="5881" w:y="86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0</w:t>
      </w:r>
    </w:p>
    <w:p w:rsidR="00383271" w:rsidRDefault="00C8471A">
      <w:pPr>
        <w:framePr w:w="735" w:h="240" w:hRule="exact" w:wrap="auto" w:vAnchor="page" w:hAnchor="page" w:x="361" w:y="89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7884</w:t>
      </w:r>
    </w:p>
    <w:p w:rsidR="00383271" w:rsidRDefault="00C8471A">
      <w:pPr>
        <w:framePr w:w="4530" w:h="240" w:hRule="exact" w:wrap="auto" w:vAnchor="page" w:hAnchor="page" w:x="1201" w:y="89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Bermúdez Aguilera, Pilar</w:t>
      </w:r>
    </w:p>
    <w:p w:rsidR="00383271" w:rsidRDefault="00C8471A">
      <w:pPr>
        <w:framePr w:w="510" w:h="240" w:hRule="exact" w:wrap="auto" w:vAnchor="page" w:hAnchor="page" w:x="5881" w:y="89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8</w:t>
      </w:r>
    </w:p>
    <w:p w:rsidR="00383271" w:rsidRDefault="00C8471A">
      <w:pPr>
        <w:framePr w:w="735" w:h="240" w:hRule="exact" w:wrap="auto" w:vAnchor="page" w:hAnchor="page" w:x="361" w:y="92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49</w:t>
      </w:r>
    </w:p>
    <w:p w:rsidR="00383271" w:rsidRDefault="00C8471A">
      <w:pPr>
        <w:framePr w:w="4530" w:h="240" w:hRule="exact" w:wrap="auto" w:vAnchor="page" w:hAnchor="page" w:x="1201" w:y="92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Borrego Castro, Vicente</w:t>
      </w:r>
    </w:p>
    <w:p w:rsidR="00383271" w:rsidRDefault="00C8471A">
      <w:pPr>
        <w:framePr w:w="510" w:h="240" w:hRule="exact" w:wrap="auto" w:vAnchor="page" w:hAnchor="page" w:x="5881" w:y="92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19</w:t>
      </w:r>
    </w:p>
    <w:p w:rsidR="00383271" w:rsidRDefault="00C8471A">
      <w:pPr>
        <w:framePr w:w="735" w:h="240" w:hRule="exact" w:wrap="auto" w:vAnchor="page" w:hAnchor="page" w:x="361" w:y="95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6568</w:t>
      </w:r>
    </w:p>
    <w:p w:rsidR="00383271" w:rsidRDefault="00C8471A">
      <w:pPr>
        <w:framePr w:w="4530" w:h="240" w:hRule="exact" w:wrap="auto" w:vAnchor="page" w:hAnchor="page" w:x="1201" w:y="95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ballero Domínguez, Rafael</w:t>
      </w:r>
    </w:p>
    <w:p w:rsidR="00383271" w:rsidRDefault="00C8471A">
      <w:pPr>
        <w:framePr w:w="510" w:h="240" w:hRule="exact" w:wrap="auto" w:vAnchor="page" w:hAnchor="page" w:x="5881" w:y="95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2</w:t>
      </w:r>
    </w:p>
    <w:p w:rsidR="00383271" w:rsidRDefault="00C8471A">
      <w:pPr>
        <w:framePr w:w="735" w:h="240" w:hRule="exact" w:wrap="auto" w:vAnchor="page" w:hAnchor="page" w:x="361" w:y="98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01</w:t>
      </w:r>
    </w:p>
    <w:p w:rsidR="00383271" w:rsidRDefault="00C8471A">
      <w:pPr>
        <w:framePr w:w="4530" w:h="240" w:hRule="exact" w:wrap="auto" w:vAnchor="page" w:hAnchor="page" w:x="1201" w:y="98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bello Medina, Teresa</w:t>
      </w:r>
    </w:p>
    <w:p w:rsidR="00383271" w:rsidRDefault="00C8471A">
      <w:pPr>
        <w:framePr w:w="510" w:h="240" w:hRule="exact" w:wrap="auto" w:vAnchor="page" w:hAnchor="page" w:x="5881" w:y="98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8</w:t>
      </w:r>
    </w:p>
    <w:p w:rsidR="00383271" w:rsidRDefault="00C8471A">
      <w:pPr>
        <w:framePr w:w="735" w:h="240" w:hRule="exact" w:wrap="auto" w:vAnchor="page" w:hAnchor="page" w:x="361" w:y="101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2321</w:t>
      </w:r>
    </w:p>
    <w:p w:rsidR="00383271" w:rsidRDefault="00C8471A">
      <w:pPr>
        <w:framePr w:w="4530" w:h="240" w:hRule="exact" w:wrap="auto" w:vAnchor="page" w:hAnchor="page" w:x="1201" w:y="101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ÁCERES CARDO, DOLORES</w:t>
      </w:r>
    </w:p>
    <w:p w:rsidR="00383271" w:rsidRDefault="00C8471A">
      <w:pPr>
        <w:framePr w:w="510" w:h="240" w:hRule="exact" w:wrap="auto" w:vAnchor="page" w:hAnchor="page" w:x="5881" w:y="101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09</w:t>
      </w:r>
    </w:p>
    <w:p w:rsidR="00383271" w:rsidRDefault="00C8471A">
      <w:pPr>
        <w:framePr w:w="735" w:h="240" w:hRule="exact" w:wrap="auto" w:vAnchor="page" w:hAnchor="page" w:x="361" w:y="104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8402</w:t>
      </w:r>
    </w:p>
    <w:p w:rsidR="00383271" w:rsidRDefault="00C8471A">
      <w:pPr>
        <w:framePr w:w="4530" w:h="240" w:hRule="exact" w:wrap="auto" w:vAnchor="page" w:hAnchor="page" w:x="1201" w:y="104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nela Andrade, María</w:t>
      </w:r>
    </w:p>
    <w:p w:rsidR="00383271" w:rsidRDefault="00C8471A">
      <w:pPr>
        <w:framePr w:w="510" w:h="240" w:hRule="exact" w:wrap="auto" w:vAnchor="page" w:hAnchor="page" w:x="5881" w:y="104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3</w:t>
      </w:r>
    </w:p>
    <w:p w:rsidR="00383271" w:rsidRDefault="00C8471A">
      <w:pPr>
        <w:framePr w:w="735" w:h="240" w:hRule="exact" w:wrap="auto" w:vAnchor="page" w:hAnchor="page" w:x="361" w:y="107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27</w:t>
      </w:r>
    </w:p>
    <w:p w:rsidR="00383271" w:rsidRDefault="00C8471A">
      <w:pPr>
        <w:framePr w:w="4530" w:h="240" w:hRule="exact" w:wrap="auto" w:vAnchor="page" w:hAnchor="page" w:x="1201" w:y="107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antillo Bravo, Irene</w:t>
      </w:r>
    </w:p>
    <w:p w:rsidR="00383271" w:rsidRDefault="00C8471A">
      <w:pPr>
        <w:framePr w:w="510" w:h="240" w:hRule="exact" w:wrap="auto" w:vAnchor="page" w:hAnchor="page" w:x="5881" w:y="107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9</w:t>
      </w:r>
    </w:p>
    <w:p w:rsidR="00383271" w:rsidRDefault="00C8471A">
      <w:pPr>
        <w:framePr w:w="735" w:h="240" w:hRule="exact" w:wrap="auto" w:vAnchor="page" w:hAnchor="page" w:x="361" w:y="110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2657</w:t>
      </w:r>
    </w:p>
    <w:p w:rsidR="00383271" w:rsidRDefault="00C8471A">
      <w:pPr>
        <w:framePr w:w="4530" w:h="240" w:hRule="exact" w:wrap="auto" w:vAnchor="page" w:hAnchor="page" w:x="1201" w:y="110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onejo Gaona, Mª Luján</w:t>
      </w:r>
    </w:p>
    <w:p w:rsidR="00383271" w:rsidRDefault="00C8471A">
      <w:pPr>
        <w:framePr w:w="510" w:h="240" w:hRule="exact" w:wrap="auto" w:vAnchor="page" w:hAnchor="page" w:x="5881" w:y="110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7</w:t>
      </w:r>
    </w:p>
    <w:p w:rsidR="00383271" w:rsidRDefault="00C8471A">
      <w:pPr>
        <w:framePr w:w="735" w:h="240" w:hRule="exact" w:wrap="auto" w:vAnchor="page" w:hAnchor="page" w:x="361" w:y="113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5106</w:t>
      </w:r>
    </w:p>
    <w:p w:rsidR="00383271" w:rsidRDefault="00C8471A">
      <w:pPr>
        <w:framePr w:w="4530" w:h="240" w:hRule="exact" w:wrap="auto" w:vAnchor="page" w:hAnchor="page" w:x="1201" w:y="113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Cuesta Ramírez, Laura</w:t>
      </w:r>
    </w:p>
    <w:p w:rsidR="00383271" w:rsidRDefault="00C8471A">
      <w:pPr>
        <w:framePr w:w="510" w:h="240" w:hRule="exact" w:wrap="auto" w:vAnchor="page" w:hAnchor="page" w:x="5881" w:y="113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00</w:t>
      </w:r>
    </w:p>
    <w:p w:rsidR="00383271" w:rsidRDefault="00C8471A">
      <w:pPr>
        <w:framePr w:w="735" w:h="240" w:hRule="exact" w:wrap="auto" w:vAnchor="page" w:hAnchor="page" w:x="361" w:y="116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77</w:t>
      </w:r>
    </w:p>
    <w:p w:rsidR="00383271" w:rsidRDefault="00C8471A">
      <w:pPr>
        <w:framePr w:w="4530" w:h="240" w:hRule="exact" w:wrap="auto" w:vAnchor="page" w:hAnchor="page" w:x="1201" w:y="116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íaz Marín, Patricia</w:t>
      </w:r>
    </w:p>
    <w:p w:rsidR="00383271" w:rsidRDefault="00C8471A">
      <w:pPr>
        <w:framePr w:w="510" w:h="240" w:hRule="exact" w:wrap="auto" w:vAnchor="page" w:hAnchor="page" w:x="5881" w:y="116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5</w:t>
      </w:r>
    </w:p>
    <w:p w:rsidR="00383271" w:rsidRDefault="00C8471A">
      <w:pPr>
        <w:framePr w:w="735" w:h="240" w:hRule="exact" w:wrap="auto" w:vAnchor="page" w:hAnchor="page" w:x="361" w:y="119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1574</w:t>
      </w:r>
    </w:p>
    <w:p w:rsidR="00383271" w:rsidRDefault="00C8471A">
      <w:pPr>
        <w:framePr w:w="4530" w:h="240" w:hRule="exact" w:wrap="auto" w:vAnchor="page" w:hAnchor="page" w:x="1201" w:y="119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Díaz Muñoz, Francisco</w:t>
      </w:r>
    </w:p>
    <w:p w:rsidR="00383271" w:rsidRDefault="00C8471A">
      <w:pPr>
        <w:framePr w:w="510" w:h="240" w:hRule="exact" w:wrap="auto" w:vAnchor="page" w:hAnchor="page" w:x="5881" w:y="119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4</w:t>
      </w:r>
    </w:p>
    <w:p w:rsidR="00383271" w:rsidRDefault="00C8471A">
      <w:pPr>
        <w:framePr w:w="735" w:h="240" w:hRule="exact" w:wrap="auto" w:vAnchor="page" w:hAnchor="page" w:x="361" w:y="122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70</w:t>
      </w:r>
    </w:p>
    <w:p w:rsidR="00383271" w:rsidRDefault="00C8471A">
      <w:pPr>
        <w:framePr w:w="4530" w:h="240" w:hRule="exact" w:wrap="auto" w:vAnchor="page" w:hAnchor="page" w:x="1201" w:y="122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stevez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arci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Claudia</w:t>
      </w:r>
    </w:p>
    <w:p w:rsidR="00383271" w:rsidRDefault="00C8471A">
      <w:pPr>
        <w:framePr w:w="510" w:h="240" w:hRule="exact" w:wrap="auto" w:vAnchor="page" w:hAnchor="page" w:x="5881" w:y="122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6</w:t>
      </w:r>
    </w:p>
    <w:p w:rsidR="00383271" w:rsidRDefault="00C8471A">
      <w:pPr>
        <w:framePr w:w="735" w:h="240" w:hRule="exact" w:wrap="auto" w:vAnchor="page" w:hAnchor="page" w:x="361" w:y="125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6505</w:t>
      </w:r>
    </w:p>
    <w:p w:rsidR="00383271" w:rsidRDefault="00C8471A">
      <w:pPr>
        <w:framePr w:w="4530" w:h="240" w:hRule="exact" w:wrap="auto" w:vAnchor="page" w:hAnchor="page" w:x="1201" w:y="125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Estrada Cobo, Antonio Jesús</w:t>
      </w:r>
    </w:p>
    <w:p w:rsidR="00383271" w:rsidRDefault="00C8471A">
      <w:pPr>
        <w:framePr w:w="510" w:h="240" w:hRule="exact" w:wrap="auto" w:vAnchor="page" w:hAnchor="page" w:x="5881" w:y="125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1</w:t>
      </w:r>
    </w:p>
    <w:p w:rsidR="00383271" w:rsidRDefault="00C8471A">
      <w:pPr>
        <w:framePr w:w="735" w:h="240" w:hRule="exact" w:wrap="auto" w:vAnchor="page" w:hAnchor="page" w:x="361" w:y="128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1768</w:t>
      </w:r>
    </w:p>
    <w:p w:rsidR="00383271" w:rsidRDefault="00C8471A">
      <w:pPr>
        <w:framePr w:w="4530" w:h="240" w:hRule="exact" w:wrap="auto" w:vAnchor="page" w:hAnchor="page" w:x="1201" w:y="128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nández Salado, Ana Cristina</w:t>
      </w:r>
    </w:p>
    <w:p w:rsidR="00383271" w:rsidRDefault="00C8471A">
      <w:pPr>
        <w:framePr w:w="510" w:h="240" w:hRule="exact" w:wrap="auto" w:vAnchor="page" w:hAnchor="page" w:x="5881" w:y="128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9</w:t>
      </w:r>
    </w:p>
    <w:p w:rsidR="00383271" w:rsidRDefault="00C8471A">
      <w:pPr>
        <w:framePr w:w="735" w:h="240" w:hRule="exact" w:wrap="auto" w:vAnchor="page" w:hAnchor="page" w:x="361" w:y="131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4976</w:t>
      </w:r>
    </w:p>
    <w:p w:rsidR="00383271" w:rsidRDefault="00C8471A">
      <w:pPr>
        <w:framePr w:w="4530" w:h="240" w:hRule="exact" w:wrap="auto" w:vAnchor="page" w:hAnchor="page" w:x="1201" w:y="131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Fernández Muñoz de Rivera, Lucía</w:t>
      </w:r>
    </w:p>
    <w:p w:rsidR="00383271" w:rsidRDefault="00C8471A">
      <w:pPr>
        <w:framePr w:w="510" w:h="240" w:hRule="exact" w:wrap="auto" w:vAnchor="page" w:hAnchor="page" w:x="5881" w:y="131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00</w:t>
      </w:r>
    </w:p>
    <w:p w:rsidR="00383271" w:rsidRDefault="00C8471A">
      <w:pPr>
        <w:framePr w:w="735" w:h="240" w:hRule="exact" w:wrap="auto" w:vAnchor="page" w:hAnchor="page" w:x="361" w:y="134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0102</w:t>
      </w:r>
    </w:p>
    <w:p w:rsidR="00383271" w:rsidRDefault="00C8471A">
      <w:pPr>
        <w:framePr w:w="4530" w:h="240" w:hRule="exact" w:wrap="auto" w:vAnchor="page" w:hAnchor="page" w:x="1201" w:y="134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arcía Quesada, Sandra</w:t>
      </w:r>
    </w:p>
    <w:p w:rsidR="00383271" w:rsidRDefault="00C8471A">
      <w:pPr>
        <w:framePr w:w="510" w:h="240" w:hRule="exact" w:wrap="auto" w:vAnchor="page" w:hAnchor="page" w:x="5881" w:y="134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4</w:t>
      </w:r>
    </w:p>
    <w:p w:rsidR="00383271" w:rsidRDefault="00C8471A">
      <w:pPr>
        <w:framePr w:w="735" w:h="240" w:hRule="exact" w:wrap="auto" w:vAnchor="page" w:hAnchor="page" w:x="361" w:y="136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7925</w:t>
      </w:r>
    </w:p>
    <w:p w:rsidR="00383271" w:rsidRDefault="00C8471A">
      <w:pPr>
        <w:framePr w:w="4530" w:h="240" w:hRule="exact" w:wrap="auto" w:vAnchor="page" w:hAnchor="page" w:x="1201" w:y="136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arrido Castilla, María</w:t>
      </w:r>
    </w:p>
    <w:p w:rsidR="00383271" w:rsidRDefault="00C8471A">
      <w:pPr>
        <w:framePr w:w="510" w:h="240" w:hRule="exact" w:wrap="auto" w:vAnchor="page" w:hAnchor="page" w:x="5881" w:y="136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1</w:t>
      </w:r>
    </w:p>
    <w:p w:rsidR="00383271" w:rsidRDefault="00C8471A">
      <w:pPr>
        <w:framePr w:w="735" w:h="240" w:hRule="exact" w:wrap="auto" w:vAnchor="page" w:hAnchor="page" w:x="361" w:y="139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8013</w:t>
      </w:r>
    </w:p>
    <w:p w:rsidR="00383271" w:rsidRDefault="00C8471A">
      <w:pPr>
        <w:framePr w:w="4530" w:h="240" w:hRule="exact" w:wrap="auto" w:vAnchor="page" w:hAnchor="page" w:x="1201" w:y="139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Gómez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ómez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Braulio</w:t>
      </w:r>
    </w:p>
    <w:p w:rsidR="00383271" w:rsidRDefault="00C8471A">
      <w:pPr>
        <w:framePr w:w="510" w:h="240" w:hRule="exact" w:wrap="auto" w:vAnchor="page" w:hAnchor="page" w:x="5881" w:y="139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7</w:t>
      </w:r>
    </w:p>
    <w:p w:rsidR="00383271" w:rsidRDefault="00C8471A">
      <w:pPr>
        <w:framePr w:w="735" w:h="240" w:hRule="exact" w:wrap="auto" w:vAnchor="page" w:hAnchor="page" w:x="361" w:y="142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4764</w:t>
      </w:r>
    </w:p>
    <w:p w:rsidR="00383271" w:rsidRDefault="00C8471A">
      <w:pPr>
        <w:framePr w:w="4530" w:h="240" w:hRule="exact" w:wrap="auto" w:vAnchor="page" w:hAnchor="page" w:x="1201" w:y="142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onzález Delgado, Anabel</w:t>
      </w:r>
    </w:p>
    <w:p w:rsidR="00383271" w:rsidRDefault="00C8471A">
      <w:pPr>
        <w:framePr w:w="510" w:h="240" w:hRule="exact" w:wrap="auto" w:vAnchor="page" w:hAnchor="page" w:x="5881" w:y="142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5.85</w:t>
      </w:r>
    </w:p>
    <w:p w:rsidR="00383271" w:rsidRDefault="00C8471A">
      <w:pPr>
        <w:framePr w:w="735" w:h="240" w:hRule="exact" w:wrap="auto" w:vAnchor="page" w:hAnchor="page" w:x="361" w:y="145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61</w:t>
      </w:r>
    </w:p>
    <w:p w:rsidR="00383271" w:rsidRDefault="00C8471A">
      <w:pPr>
        <w:framePr w:w="4530" w:h="240" w:hRule="exact" w:wrap="auto" w:vAnchor="page" w:hAnchor="page" w:x="1201" w:y="145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Guzmán Sánchez, María Francisca</w:t>
      </w:r>
    </w:p>
    <w:p w:rsidR="00383271" w:rsidRDefault="00C8471A">
      <w:pPr>
        <w:framePr w:w="510" w:h="240" w:hRule="exact" w:wrap="auto" w:vAnchor="page" w:hAnchor="page" w:x="5881" w:y="145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01</w:t>
      </w:r>
    </w:p>
    <w:p w:rsidR="00383271" w:rsidRDefault="00C8471A">
      <w:pPr>
        <w:framePr w:w="735" w:h="240" w:hRule="exact" w:wrap="auto" w:vAnchor="page" w:hAnchor="page" w:x="361" w:y="148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5474</w:t>
      </w:r>
    </w:p>
    <w:p w:rsidR="00383271" w:rsidRDefault="00C8471A">
      <w:pPr>
        <w:framePr w:w="4530" w:h="240" w:hRule="exact" w:wrap="auto" w:vAnchor="page" w:hAnchor="page" w:x="1201" w:y="148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erves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Garrido, Sandro</w:t>
      </w:r>
    </w:p>
    <w:p w:rsidR="00383271" w:rsidRDefault="00C8471A">
      <w:pPr>
        <w:framePr w:w="510" w:h="240" w:hRule="exact" w:wrap="auto" w:vAnchor="page" w:hAnchor="page" w:x="5881" w:y="148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3</w:t>
      </w:r>
    </w:p>
    <w:p w:rsidR="00383271" w:rsidRDefault="00C8471A">
      <w:pPr>
        <w:framePr w:w="735" w:h="240" w:hRule="exact" w:wrap="auto" w:vAnchor="page" w:hAnchor="page" w:x="361" w:y="151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6739</w:t>
      </w:r>
    </w:p>
    <w:p w:rsidR="00383271" w:rsidRDefault="00C8471A">
      <w:pPr>
        <w:framePr w:w="4530" w:h="240" w:hRule="exact" w:wrap="auto" w:vAnchor="page" w:hAnchor="page" w:x="1201" w:y="151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ierro Saldaña, Antonio</w:t>
      </w:r>
    </w:p>
    <w:p w:rsidR="00383271" w:rsidRDefault="00C8471A">
      <w:pPr>
        <w:framePr w:w="510" w:h="240" w:hRule="exact" w:wrap="auto" w:vAnchor="page" w:hAnchor="page" w:x="5881" w:y="151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8</w:t>
      </w:r>
    </w:p>
    <w:p w:rsidR="00383271" w:rsidRDefault="00C8471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3 de 5</w:t>
      </w:r>
    </w:p>
    <w:p w:rsidR="00383271" w:rsidRDefault="00C8471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383271" w:rsidRDefault="0001283F">
      <w:pPr>
        <w:framePr w:w="735" w:h="240" w:hRule="exact" w:wrap="auto" w:vAnchor="page" w:hAnchor="page" w:x="361" w:y="30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19680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62" name="Imagen 6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085340</wp:posOffset>
                </wp:positionV>
                <wp:extent cx="6591935" cy="0"/>
                <wp:effectExtent l="0" t="0" r="0" b="0"/>
                <wp:wrapNone/>
                <wp:docPr id="108" name="Lin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3" o:spid="_x0000_s1026" style="position:absolute;z-index:-25159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64.2pt" to="537.05pt,16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mMWJwIAAFA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272665</wp:posOffset>
                </wp:positionV>
                <wp:extent cx="6591935" cy="0"/>
                <wp:effectExtent l="0" t="0" r="0" b="0"/>
                <wp:wrapNone/>
                <wp:docPr id="107" name="Lin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4" o:spid="_x0000_s1026" style="position:absolute;z-index:-25159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78.95pt" to="537.05pt,17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459990</wp:posOffset>
                </wp:positionV>
                <wp:extent cx="6591935" cy="0"/>
                <wp:effectExtent l="0" t="0" r="0" b="0"/>
                <wp:wrapNone/>
                <wp:docPr id="106" name="Lin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5" o:spid="_x0000_s1026" style="position:absolute;z-index:-251593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93.7pt" to="537.05pt,1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647315</wp:posOffset>
                </wp:positionV>
                <wp:extent cx="6591935" cy="0"/>
                <wp:effectExtent l="0" t="0" r="0" b="0"/>
                <wp:wrapNone/>
                <wp:docPr id="104" name="Lin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6" o:spid="_x0000_s1026" style="position:absolute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08.45pt" to="537.05pt,20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834640</wp:posOffset>
                </wp:positionV>
                <wp:extent cx="6591935" cy="0"/>
                <wp:effectExtent l="0" t="0" r="0" b="0"/>
                <wp:wrapNone/>
                <wp:docPr id="103" name="Lin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7" o:spid="_x0000_s1026" style="position:absolute;z-index:-251591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23.2pt" to="537.05pt,2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021965</wp:posOffset>
                </wp:positionV>
                <wp:extent cx="6591935" cy="0"/>
                <wp:effectExtent l="0" t="0" r="0" b="0"/>
                <wp:wrapNone/>
                <wp:docPr id="102" name="Lin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8" o:spid="_x0000_s1026" style="position:absolute;z-index:-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37.95pt" to="537.05pt,23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SuP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209290</wp:posOffset>
                </wp:positionV>
                <wp:extent cx="6591935" cy="0"/>
                <wp:effectExtent l="0" t="0" r="0" b="0"/>
                <wp:wrapNone/>
                <wp:docPr id="101" name="Lin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9" o:spid="_x0000_s1026" style="position:absolute;z-index:-25158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52.7pt" to="537.05pt,25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g58KAIAAFA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396615</wp:posOffset>
                </wp:positionV>
                <wp:extent cx="6591935" cy="0"/>
                <wp:effectExtent l="0" t="0" r="0" b="0"/>
                <wp:wrapNone/>
                <wp:docPr id="100" name="Lin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0" o:spid="_x0000_s1026" style="position:absolute;z-index:-25158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67.45pt" to="537.05pt,26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583940</wp:posOffset>
                </wp:positionV>
                <wp:extent cx="6591935" cy="0"/>
                <wp:effectExtent l="0" t="0" r="0" b="0"/>
                <wp:wrapNone/>
                <wp:docPr id="99" name="Lin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1" o:spid="_x0000_s1026" style="position:absolute;z-index:-25158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82.2pt" to="537.05pt,28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771265</wp:posOffset>
                </wp:positionV>
                <wp:extent cx="6591935" cy="0"/>
                <wp:effectExtent l="0" t="0" r="0" b="0"/>
                <wp:wrapNone/>
                <wp:docPr id="98" name="Lin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2" o:spid="_x0000_s1026" style="position:absolute;z-index:-25158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296.95pt" to="537.05pt,2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3958590</wp:posOffset>
                </wp:positionV>
                <wp:extent cx="6591935" cy="0"/>
                <wp:effectExtent l="0" t="0" r="0" b="0"/>
                <wp:wrapNone/>
                <wp:docPr id="97" name="Lin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3" o:spid="_x0000_s1026" style="position:absolute;z-index:-25158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11.7pt" to="537.05pt,3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145915</wp:posOffset>
                </wp:positionV>
                <wp:extent cx="6591935" cy="0"/>
                <wp:effectExtent l="0" t="0" r="0" b="0"/>
                <wp:wrapNone/>
                <wp:docPr id="96" name="Lin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4" o:spid="_x0000_s1026" style="position:absolute;z-index:-25158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26.45pt" to="537.05pt,3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333240</wp:posOffset>
                </wp:positionV>
                <wp:extent cx="6591935" cy="0"/>
                <wp:effectExtent l="0" t="0" r="0" b="0"/>
                <wp:wrapNone/>
                <wp:docPr id="31" name="Lin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5" o:spid="_x0000_s1026" style="position:absolute;z-index:-25158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41.2pt" to="537.05pt,34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520565</wp:posOffset>
                </wp:positionV>
                <wp:extent cx="6591935" cy="0"/>
                <wp:effectExtent l="0" t="0" r="0" b="0"/>
                <wp:wrapNone/>
                <wp:docPr id="30" name="Lin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6" o:spid="_x0000_s1026" style="position:absolute;z-index:-25158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55.95pt" to="537.05pt,35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707890</wp:posOffset>
                </wp:positionV>
                <wp:extent cx="6591935" cy="0"/>
                <wp:effectExtent l="0" t="0" r="0" b="0"/>
                <wp:wrapNone/>
                <wp:docPr id="29" name="Lin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7" o:spid="_x0000_s1026" style="position:absolute;z-index:-25158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70.7pt" to="537.05pt,3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KycJwIAAE8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4895215</wp:posOffset>
                </wp:positionV>
                <wp:extent cx="6591935" cy="0"/>
                <wp:effectExtent l="0" t="0" r="0" b="0"/>
                <wp:wrapNone/>
                <wp:docPr id="28" name="Lin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8" o:spid="_x0000_s1026" style="position:absolute;z-index:-25158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385.45pt" to="537.05pt,38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082540</wp:posOffset>
                </wp:positionV>
                <wp:extent cx="6591935" cy="0"/>
                <wp:effectExtent l="0" t="0" r="0" b="0"/>
                <wp:wrapNone/>
                <wp:docPr id="27" name="Lin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9" o:spid="_x0000_s1026" style="position:absolute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00.2pt" to="537.05pt,40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269865</wp:posOffset>
                </wp:positionV>
                <wp:extent cx="6591935" cy="0"/>
                <wp:effectExtent l="0" t="0" r="0" b="0"/>
                <wp:wrapNone/>
                <wp:docPr id="26" name="Lin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0" o:spid="_x0000_s1026" style="position:absolute;z-index:-25157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14.95pt" to="537.05pt,4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457190</wp:posOffset>
                </wp:positionV>
                <wp:extent cx="6591935" cy="0"/>
                <wp:effectExtent l="0" t="0" r="0" b="0"/>
                <wp:wrapNone/>
                <wp:docPr id="25" name="Lin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1" o:spid="_x0000_s1026" style="position:absolute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29.7pt" to="537.05pt,4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644515</wp:posOffset>
                </wp:positionV>
                <wp:extent cx="6591935" cy="0"/>
                <wp:effectExtent l="0" t="0" r="0" b="0"/>
                <wp:wrapNone/>
                <wp:docPr id="24" name="Lin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2" o:spid="_x0000_s1026" style="position:absolute;z-index:-25157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44.45pt" to="537.05pt,44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060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5831840</wp:posOffset>
                </wp:positionV>
                <wp:extent cx="6591935" cy="0"/>
                <wp:effectExtent l="0" t="0" r="0" b="0"/>
                <wp:wrapNone/>
                <wp:docPr id="23" name="Lin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3" o:spid="_x0000_s1026" style="position:absolute;z-index:-25157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59.2pt" to="537.05pt,45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VFS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019165</wp:posOffset>
                </wp:positionV>
                <wp:extent cx="6591935" cy="0"/>
                <wp:effectExtent l="0" t="0" r="0" b="0"/>
                <wp:wrapNone/>
                <wp:docPr id="22" name="Lin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4" o:spid="_x0000_s1026" style="position:absolute;z-index:-25157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73.95pt" to="537.05pt,47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0zM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206490</wp:posOffset>
                </wp:positionV>
                <wp:extent cx="6591935" cy="0"/>
                <wp:effectExtent l="0" t="0" r="0" b="0"/>
                <wp:wrapNone/>
                <wp:docPr id="21" name="Lin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5" o:spid="_x0000_s1026" style="position:absolute;z-index:-25157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488.7pt" to="537.05pt,48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393815</wp:posOffset>
                </wp:positionV>
                <wp:extent cx="6591935" cy="0"/>
                <wp:effectExtent l="0" t="0" r="0" b="0"/>
                <wp:wrapNone/>
                <wp:docPr id="20" name="Lin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6" o:spid="_x0000_s1026" style="position:absolute;z-index:-25157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03.45pt" to="537.05pt,50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03kJwIAAE8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581140</wp:posOffset>
                </wp:positionV>
                <wp:extent cx="6591935" cy="0"/>
                <wp:effectExtent l="0" t="0" r="0" b="0"/>
                <wp:wrapNone/>
                <wp:docPr id="19" name="Lin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7" o:spid="_x0000_s1026" style="position:absolute;z-index:-25157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18.2pt" to="537.05pt,5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768465</wp:posOffset>
                </wp:positionV>
                <wp:extent cx="6591935" cy="0"/>
                <wp:effectExtent l="0" t="0" r="0" b="0"/>
                <wp:wrapNone/>
                <wp:docPr id="18" name="Lin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8" o:spid="_x0000_s1026" style="position:absolute;z-index:-25157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32.95pt" to="537.05pt,53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G7A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6955790</wp:posOffset>
                </wp:positionV>
                <wp:extent cx="6591935" cy="0"/>
                <wp:effectExtent l="0" t="0" r="0" b="0"/>
                <wp:wrapNone/>
                <wp:docPr id="17" name="Lin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9" o:spid="_x0000_s1026" style="position:absolute;z-index:-25156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47.7pt" to="537.05pt,54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143115</wp:posOffset>
                </wp:positionV>
                <wp:extent cx="6591935" cy="0"/>
                <wp:effectExtent l="0" t="0" r="0" b="0"/>
                <wp:wrapNone/>
                <wp:docPr id="16" name="Lin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0" o:spid="_x0000_s1026" style="position:absolute;z-index:-25156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62.45pt" to="537.05pt,56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330440</wp:posOffset>
                </wp:positionV>
                <wp:extent cx="6591935" cy="0"/>
                <wp:effectExtent l="0" t="0" r="0" b="0"/>
                <wp:wrapNone/>
                <wp:docPr id="15" name="Line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1" o:spid="_x0000_s1026" style="position:absolute;z-index:-25156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77.2pt" to="537.05pt,5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517765</wp:posOffset>
                </wp:positionV>
                <wp:extent cx="6591935" cy="0"/>
                <wp:effectExtent l="0" t="0" r="0" b="0"/>
                <wp:wrapNone/>
                <wp:docPr id="14" name="Line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2" o:spid="_x0000_s1026" style="position:absolute;z-index:-25156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591.95pt" to="537.05pt,59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Gtt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705090</wp:posOffset>
                </wp:positionV>
                <wp:extent cx="6591935" cy="0"/>
                <wp:effectExtent l="0" t="0" r="0" b="0"/>
                <wp:wrapNone/>
                <wp:docPr id="13" name="Line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3" o:spid="_x0000_s1026" style="position:absolute;z-index:-25156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06.7pt" to="537.05pt,60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7892415</wp:posOffset>
                </wp:positionV>
                <wp:extent cx="6591935" cy="0"/>
                <wp:effectExtent l="0" t="0" r="0" b="0"/>
                <wp:wrapNone/>
                <wp:docPr id="12" name="Line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4" o:spid="_x0000_s1026" style="position:absolute;z-index:-251564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21.45pt" to="537.05pt,62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GkV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079740</wp:posOffset>
                </wp:positionV>
                <wp:extent cx="6591935" cy="0"/>
                <wp:effectExtent l="0" t="0" r="0" b="0"/>
                <wp:wrapNone/>
                <wp:docPr id="11" name="Lin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5" o:spid="_x0000_s1026" style="position:absolute;z-index:-251563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36.2pt" to="537.05pt,6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0zm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267065</wp:posOffset>
                </wp:positionV>
                <wp:extent cx="6591935" cy="0"/>
                <wp:effectExtent l="0" t="0" r="0" b="0"/>
                <wp:wrapNone/>
                <wp:docPr id="10" name="Lin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6" o:spid="_x0000_s1026" style="position:absolute;z-index:-25156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50.95pt" to="537.05pt,65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454390</wp:posOffset>
                </wp:positionV>
                <wp:extent cx="6591935" cy="0"/>
                <wp:effectExtent l="0" t="0" r="0" b="0"/>
                <wp:wrapNone/>
                <wp:docPr id="9" name="Lin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7" o:spid="_x0000_s1026" style="position:absolute;z-index:-251560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65.7pt" to="537.05pt,66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641715</wp:posOffset>
                </wp:positionV>
                <wp:extent cx="6591935" cy="0"/>
                <wp:effectExtent l="0" t="0" r="0" b="0"/>
                <wp:wrapNone/>
                <wp:docPr id="8" name="Lin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8" o:spid="_x0000_s1026" style="position:absolute;z-index:-251559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80.45pt" to="537.05pt,68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OnjJwIAAE4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8829040</wp:posOffset>
                </wp:positionV>
                <wp:extent cx="6591935" cy="0"/>
                <wp:effectExtent l="0" t="0" r="0" b="0"/>
                <wp:wrapNone/>
                <wp:docPr id="7" name="Lin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9" o:spid="_x0000_s1026" style="position:absolute;z-index:-251558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695.2pt" to="537.05pt,69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016365</wp:posOffset>
                </wp:positionV>
                <wp:extent cx="6591935" cy="0"/>
                <wp:effectExtent l="0" t="0" r="0" b="0"/>
                <wp:wrapNone/>
                <wp:docPr id="6" name="Lin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0" o:spid="_x0000_s1026" style="position:absolute;z-index:-251557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09.95pt" to="537.05pt,70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203690</wp:posOffset>
                </wp:positionV>
                <wp:extent cx="6591935" cy="0"/>
                <wp:effectExtent l="0" t="0" r="0" b="0"/>
                <wp:wrapNone/>
                <wp:docPr id="5" name="Lin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1" o:spid="_x0000_s1026" style="position:absolute;z-index:-251556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24.7pt" to="537.05pt,7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391015</wp:posOffset>
                </wp:positionV>
                <wp:extent cx="6591935" cy="0"/>
                <wp:effectExtent l="0" t="0" r="0" b="0"/>
                <wp:wrapNone/>
                <wp:docPr id="4" name="Line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2" o:spid="_x0000_s1026" style="position:absolute;z-index:-251555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39.45pt" to="537.05pt,7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87e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578340</wp:posOffset>
                </wp:positionV>
                <wp:extent cx="6591935" cy="0"/>
                <wp:effectExtent l="0" t="0" r="0" b="0"/>
                <wp:wrapNone/>
                <wp:docPr id="3" name="Line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3" o:spid="_x0000_s1026" style="position:absolute;z-index:-25155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54.2pt" to="537.05pt,75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9765665</wp:posOffset>
                </wp:positionV>
                <wp:extent cx="6591935" cy="0"/>
                <wp:effectExtent l="0" t="0" r="0" b="0"/>
                <wp:wrapNone/>
                <wp:docPr id="2" name="Lin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4" o:spid="_x0000_s1026" style="position:absolute;z-index:-251553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768.95pt" to="537.05pt,76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 w:rsidR="00C8471A">
        <w:rPr>
          <w:rFonts w:ascii="Arial" w:eastAsia="Times New Roman" w:hAnsi="Arial" w:cs="Arial"/>
          <w:color w:val="000000"/>
          <w:kern w:val="2"/>
          <w:sz w:val="18"/>
          <w:szCs w:val="24"/>
        </w:rPr>
        <w:t>367461</w:t>
      </w:r>
    </w:p>
    <w:p w:rsidR="00383271" w:rsidRDefault="00C8471A">
      <w:pPr>
        <w:framePr w:w="4530" w:h="240" w:hRule="exact" w:wrap="auto" w:vAnchor="page" w:hAnchor="page" w:x="1201" w:y="30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Holgado Fuentes, Álvaro</w:t>
      </w:r>
    </w:p>
    <w:p w:rsidR="00383271" w:rsidRDefault="00C8471A">
      <w:pPr>
        <w:framePr w:w="510" w:h="240" w:hRule="exact" w:wrap="auto" w:vAnchor="page" w:hAnchor="page" w:x="5881" w:y="30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35</w:t>
      </w:r>
    </w:p>
    <w:p w:rsidR="00383271" w:rsidRDefault="00C8471A">
      <w:pPr>
        <w:framePr w:w="735" w:h="240" w:hRule="exact" w:wrap="auto" w:vAnchor="page" w:hAnchor="page" w:x="361" w:y="33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51</w:t>
      </w:r>
    </w:p>
    <w:p w:rsidR="00383271" w:rsidRDefault="00C8471A">
      <w:pPr>
        <w:framePr w:w="4530" w:h="240" w:hRule="exact" w:wrap="auto" w:vAnchor="page" w:hAnchor="page" w:x="1201" w:y="33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Jiménez Martín, Iván</w:t>
      </w:r>
    </w:p>
    <w:p w:rsidR="00383271" w:rsidRDefault="00C8471A">
      <w:pPr>
        <w:framePr w:w="510" w:h="240" w:hRule="exact" w:wrap="auto" w:vAnchor="page" w:hAnchor="page" w:x="5881" w:y="33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0</w:t>
      </w:r>
    </w:p>
    <w:p w:rsidR="00383271" w:rsidRDefault="00C8471A">
      <w:pPr>
        <w:framePr w:w="735" w:h="240" w:hRule="exact" w:wrap="auto" w:vAnchor="page" w:hAnchor="page" w:x="361" w:y="36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2475</w:t>
      </w:r>
    </w:p>
    <w:p w:rsidR="00383271" w:rsidRDefault="00C8471A">
      <w:pPr>
        <w:framePr w:w="4530" w:h="240" w:hRule="exact" w:wrap="auto" w:vAnchor="page" w:hAnchor="page" w:x="1201" w:y="36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ago Solís, María</w:t>
      </w:r>
    </w:p>
    <w:p w:rsidR="00383271" w:rsidRDefault="00C8471A">
      <w:pPr>
        <w:framePr w:w="510" w:h="240" w:hRule="exact" w:wrap="auto" w:vAnchor="page" w:hAnchor="page" w:x="5881" w:y="36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0</w:t>
      </w:r>
    </w:p>
    <w:p w:rsidR="00383271" w:rsidRDefault="00C8471A">
      <w:pPr>
        <w:framePr w:w="735" w:h="240" w:hRule="exact" w:wrap="auto" w:vAnchor="page" w:hAnchor="page" w:x="361" w:y="39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4774</w:t>
      </w:r>
    </w:p>
    <w:p w:rsidR="00383271" w:rsidRDefault="00C8471A">
      <w:pPr>
        <w:framePr w:w="4530" w:h="240" w:hRule="exact" w:wrap="auto" w:vAnchor="page" w:hAnchor="page" w:x="1201" w:y="39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agósten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Utrera, Inmaculada</w:t>
      </w:r>
    </w:p>
    <w:p w:rsidR="00383271" w:rsidRDefault="00C8471A">
      <w:pPr>
        <w:framePr w:w="510" w:h="240" w:hRule="exact" w:wrap="auto" w:vAnchor="page" w:hAnchor="page" w:x="5881" w:y="39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74</w:t>
      </w:r>
    </w:p>
    <w:p w:rsidR="00383271" w:rsidRDefault="00C8471A">
      <w:pPr>
        <w:framePr w:w="735" w:h="240" w:hRule="exact" w:wrap="auto" w:vAnchor="page" w:hAnchor="page" w:x="361" w:y="42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41</w:t>
      </w:r>
    </w:p>
    <w:p w:rsidR="00383271" w:rsidRDefault="00C8471A">
      <w:pPr>
        <w:framePr w:w="4530" w:h="240" w:hRule="exact" w:wrap="auto" w:vAnchor="page" w:hAnchor="page" w:x="1201" w:y="42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amprea Ramírez, Manuel</w:t>
      </w:r>
    </w:p>
    <w:p w:rsidR="00383271" w:rsidRDefault="00C8471A">
      <w:pPr>
        <w:framePr w:w="510" w:h="240" w:hRule="exact" w:wrap="auto" w:vAnchor="page" w:hAnchor="page" w:x="5881" w:y="42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1</w:t>
      </w:r>
    </w:p>
    <w:p w:rsidR="00383271" w:rsidRDefault="00C8471A">
      <w:pPr>
        <w:framePr w:w="735" w:h="240" w:hRule="exact" w:wrap="auto" w:vAnchor="page" w:hAnchor="page" w:x="361" w:y="45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5430</w:t>
      </w:r>
    </w:p>
    <w:p w:rsidR="00383271" w:rsidRDefault="00C8471A">
      <w:pPr>
        <w:framePr w:w="4530" w:h="240" w:hRule="exact" w:wrap="auto" w:vAnchor="page" w:hAnchor="page" w:x="1201" w:y="45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EÓN GONZÁLEZ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>MAZÓN, MARÍA DE LAS MERCE</w:t>
      </w:r>
    </w:p>
    <w:p w:rsidR="00383271" w:rsidRDefault="00C8471A">
      <w:pPr>
        <w:framePr w:w="510" w:h="240" w:hRule="exact" w:wrap="auto" w:vAnchor="page" w:hAnchor="page" w:x="5881" w:y="45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14</w:t>
      </w:r>
    </w:p>
    <w:p w:rsidR="00383271" w:rsidRDefault="00C8471A">
      <w:pPr>
        <w:framePr w:w="735" w:h="240" w:hRule="exact" w:wrap="auto" w:vAnchor="page" w:hAnchor="page" w:x="361" w:y="48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04</w:t>
      </w:r>
    </w:p>
    <w:p w:rsidR="00383271" w:rsidRDefault="00C8471A">
      <w:pPr>
        <w:framePr w:w="4530" w:h="240" w:hRule="exact" w:wrap="auto" w:vAnchor="page" w:hAnchor="page" w:x="1201" w:y="48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ópez Polo, Celia</w:t>
      </w:r>
    </w:p>
    <w:p w:rsidR="00383271" w:rsidRDefault="00C8471A">
      <w:pPr>
        <w:framePr w:w="510" w:h="240" w:hRule="exact" w:wrap="auto" w:vAnchor="page" w:hAnchor="page" w:x="5881" w:y="48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9</w:t>
      </w:r>
    </w:p>
    <w:p w:rsidR="00383271" w:rsidRDefault="00C8471A">
      <w:pPr>
        <w:framePr w:w="735" w:h="240" w:hRule="exact" w:wrap="auto" w:vAnchor="page" w:hAnchor="page" w:x="361" w:y="50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64089</w:t>
      </w:r>
    </w:p>
    <w:p w:rsidR="00383271" w:rsidRDefault="00C8471A">
      <w:pPr>
        <w:framePr w:w="4530" w:h="240" w:hRule="exact" w:wrap="auto" w:vAnchor="page" w:hAnchor="page" w:x="1201" w:y="50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ópez Vivas, Agustín</w:t>
      </w:r>
    </w:p>
    <w:p w:rsidR="00383271" w:rsidRDefault="00C8471A">
      <w:pPr>
        <w:framePr w:w="510" w:h="240" w:hRule="exact" w:wrap="auto" w:vAnchor="page" w:hAnchor="page" w:x="5881" w:y="50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7</w:t>
      </w:r>
    </w:p>
    <w:p w:rsidR="00383271" w:rsidRDefault="00C8471A">
      <w:pPr>
        <w:framePr w:w="735" w:h="240" w:hRule="exact" w:wrap="auto" w:vAnchor="page" w:hAnchor="page" w:x="361" w:y="53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0039</w:t>
      </w:r>
    </w:p>
    <w:p w:rsidR="00383271" w:rsidRDefault="00C8471A">
      <w:pPr>
        <w:framePr w:w="4530" w:h="240" w:hRule="exact" w:wrap="auto" w:vAnchor="page" w:hAnchor="page" w:x="1201" w:y="53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ópez Breton, Fernando</w:t>
      </w:r>
    </w:p>
    <w:p w:rsidR="00383271" w:rsidRDefault="00C8471A">
      <w:pPr>
        <w:framePr w:w="510" w:h="240" w:hRule="exact" w:wrap="auto" w:vAnchor="page" w:hAnchor="page" w:x="5881" w:y="53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04</w:t>
      </w:r>
    </w:p>
    <w:p w:rsidR="00383271" w:rsidRDefault="00C8471A">
      <w:pPr>
        <w:framePr w:w="735" w:h="240" w:hRule="exact" w:wrap="auto" w:vAnchor="page" w:hAnchor="page" w:x="361" w:y="56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770</w:t>
      </w:r>
    </w:p>
    <w:p w:rsidR="00383271" w:rsidRDefault="00C8471A">
      <w:pPr>
        <w:framePr w:w="4530" w:h="240" w:hRule="exact" w:wrap="auto" w:vAnchor="page" w:hAnchor="page" w:x="1201" w:y="56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LOZANO GUZMÁN, JOSÉ ALBERTO</w:t>
      </w:r>
    </w:p>
    <w:p w:rsidR="00383271" w:rsidRDefault="00C8471A">
      <w:pPr>
        <w:framePr w:w="510" w:h="240" w:hRule="exact" w:wrap="auto" w:vAnchor="page" w:hAnchor="page" w:x="5881" w:y="56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15</w:t>
      </w:r>
    </w:p>
    <w:p w:rsidR="00383271" w:rsidRDefault="00C8471A">
      <w:pPr>
        <w:framePr w:w="735" w:h="240" w:hRule="exact" w:wrap="auto" w:vAnchor="page" w:hAnchor="page" w:x="361" w:y="59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5385</w:t>
      </w:r>
    </w:p>
    <w:p w:rsidR="00383271" w:rsidRDefault="00C8471A">
      <w:pPr>
        <w:framePr w:w="4530" w:h="240" w:hRule="exact" w:wrap="auto" w:vAnchor="page" w:hAnchor="page" w:x="1201" w:y="59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nchón Muñoz, Marta</w:t>
      </w:r>
    </w:p>
    <w:p w:rsidR="00383271" w:rsidRDefault="00C8471A">
      <w:pPr>
        <w:framePr w:w="510" w:h="240" w:hRule="exact" w:wrap="auto" w:vAnchor="page" w:hAnchor="page" w:x="5881" w:y="59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1</w:t>
      </w:r>
    </w:p>
    <w:p w:rsidR="00383271" w:rsidRDefault="00C8471A">
      <w:pPr>
        <w:framePr w:w="735" w:h="240" w:hRule="exact" w:wrap="auto" w:vAnchor="page" w:hAnchor="page" w:x="361" w:y="62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5808</w:t>
      </w:r>
    </w:p>
    <w:p w:rsidR="00383271" w:rsidRDefault="00C8471A">
      <w:pPr>
        <w:framePr w:w="4530" w:h="240" w:hRule="exact" w:wrap="auto" w:vAnchor="page" w:hAnchor="page" w:x="1201" w:y="62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Márquez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ruet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Rocío</w:t>
      </w:r>
    </w:p>
    <w:p w:rsidR="00383271" w:rsidRDefault="00C8471A">
      <w:pPr>
        <w:framePr w:w="510" w:h="240" w:hRule="exact" w:wrap="auto" w:vAnchor="page" w:hAnchor="page" w:x="5881" w:y="62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40</w:t>
      </w:r>
    </w:p>
    <w:p w:rsidR="00383271" w:rsidRDefault="00C8471A">
      <w:pPr>
        <w:framePr w:w="735" w:h="240" w:hRule="exact" w:wrap="auto" w:vAnchor="page" w:hAnchor="page" w:x="361" w:y="65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87195</w:t>
      </w:r>
    </w:p>
    <w:p w:rsidR="00383271" w:rsidRDefault="00C8471A">
      <w:pPr>
        <w:framePr w:w="4530" w:h="240" w:hRule="exact" w:wrap="auto" w:vAnchor="page" w:hAnchor="page" w:x="1201" w:y="65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rtínez González</w:t>
      </w: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noBreakHyphen/>
        <w:t xml:space="preserve">Escobar,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Jose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Julio</w:t>
      </w:r>
    </w:p>
    <w:p w:rsidR="00383271" w:rsidRDefault="00C8471A">
      <w:pPr>
        <w:framePr w:w="510" w:h="240" w:hRule="exact" w:wrap="auto" w:vAnchor="page" w:hAnchor="page" w:x="5881" w:y="65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4</w:t>
      </w:r>
    </w:p>
    <w:p w:rsidR="00383271" w:rsidRDefault="00C8471A">
      <w:pPr>
        <w:framePr w:w="735" w:h="240" w:hRule="exact" w:wrap="auto" w:vAnchor="page" w:hAnchor="page" w:x="361" w:y="68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6040</w:t>
      </w:r>
    </w:p>
    <w:p w:rsidR="00383271" w:rsidRDefault="00C8471A">
      <w:pPr>
        <w:framePr w:w="4530" w:h="240" w:hRule="exact" w:wrap="auto" w:vAnchor="page" w:hAnchor="page" w:x="1201" w:y="68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ateo López, Silvia</w:t>
      </w:r>
    </w:p>
    <w:p w:rsidR="00383271" w:rsidRDefault="00C8471A">
      <w:pPr>
        <w:framePr w:w="510" w:h="240" w:hRule="exact" w:wrap="auto" w:vAnchor="page" w:hAnchor="page" w:x="5881" w:y="68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04</w:t>
      </w:r>
    </w:p>
    <w:p w:rsidR="00383271" w:rsidRDefault="00C8471A">
      <w:pPr>
        <w:framePr w:w="735" w:h="240" w:hRule="exact" w:wrap="auto" w:vAnchor="page" w:hAnchor="page" w:x="361" w:y="71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3670</w:t>
      </w:r>
    </w:p>
    <w:p w:rsidR="00383271" w:rsidRDefault="00C8471A">
      <w:pPr>
        <w:framePr w:w="4530" w:h="240" w:hRule="exact" w:wrap="auto" w:vAnchor="page" w:hAnchor="page" w:x="1201" w:y="71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ra Asencio, Antonio</w:t>
      </w:r>
    </w:p>
    <w:p w:rsidR="00383271" w:rsidRDefault="00C8471A">
      <w:pPr>
        <w:framePr w:w="510" w:h="240" w:hRule="exact" w:wrap="auto" w:vAnchor="page" w:hAnchor="page" w:x="5881" w:y="71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3</w:t>
      </w:r>
    </w:p>
    <w:p w:rsidR="00383271" w:rsidRDefault="00C8471A">
      <w:pPr>
        <w:framePr w:w="735" w:h="240" w:hRule="exact" w:wrap="auto" w:vAnchor="page" w:hAnchor="page" w:x="361" w:y="74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2284</w:t>
      </w:r>
    </w:p>
    <w:p w:rsidR="00383271" w:rsidRDefault="00C8471A">
      <w:pPr>
        <w:framePr w:w="4530" w:h="240" w:hRule="exact" w:wrap="auto" w:vAnchor="page" w:hAnchor="page" w:x="1201" w:y="74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rales Alarcón, Javier</w:t>
      </w:r>
    </w:p>
    <w:p w:rsidR="00383271" w:rsidRDefault="00C8471A">
      <w:pPr>
        <w:framePr w:w="510" w:h="240" w:hRule="exact" w:wrap="auto" w:vAnchor="page" w:hAnchor="page" w:x="5881" w:y="74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7</w:t>
      </w:r>
    </w:p>
    <w:p w:rsidR="00383271" w:rsidRDefault="00C8471A">
      <w:pPr>
        <w:framePr w:w="735" w:h="240" w:hRule="exact" w:wrap="auto" w:vAnchor="page" w:hAnchor="page" w:x="361" w:y="77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6347</w:t>
      </w:r>
    </w:p>
    <w:p w:rsidR="00383271" w:rsidRDefault="00C8471A">
      <w:pPr>
        <w:framePr w:w="4530" w:h="240" w:hRule="exact" w:wrap="auto" w:vAnchor="page" w:hAnchor="page" w:x="1201" w:y="77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orillas Martínez, Noemí</w:t>
      </w:r>
    </w:p>
    <w:p w:rsidR="00383271" w:rsidRDefault="00C8471A">
      <w:pPr>
        <w:framePr w:w="510" w:h="240" w:hRule="exact" w:wrap="auto" w:vAnchor="page" w:hAnchor="page" w:x="5881" w:y="77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9</w:t>
      </w:r>
    </w:p>
    <w:p w:rsidR="00383271" w:rsidRDefault="00C8471A">
      <w:pPr>
        <w:framePr w:w="735" w:h="240" w:hRule="exact" w:wrap="auto" w:vAnchor="page" w:hAnchor="page" w:x="361" w:y="80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2584</w:t>
      </w:r>
    </w:p>
    <w:p w:rsidR="00383271" w:rsidRDefault="00C8471A">
      <w:pPr>
        <w:framePr w:w="4530" w:h="240" w:hRule="exact" w:wrap="auto" w:vAnchor="page" w:hAnchor="page" w:x="1201" w:y="80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Núñez Benítez, Isaac</w:t>
      </w:r>
    </w:p>
    <w:p w:rsidR="00383271" w:rsidRDefault="00C8471A">
      <w:pPr>
        <w:framePr w:w="510" w:h="240" w:hRule="exact" w:wrap="auto" w:vAnchor="page" w:hAnchor="page" w:x="5881" w:y="80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5.97</w:t>
      </w:r>
    </w:p>
    <w:p w:rsidR="00383271" w:rsidRDefault="00C8471A">
      <w:pPr>
        <w:framePr w:w="735" w:h="240" w:hRule="exact" w:wrap="auto" w:vAnchor="page" w:hAnchor="page" w:x="361" w:y="83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3893</w:t>
      </w:r>
    </w:p>
    <w:p w:rsidR="00383271" w:rsidRDefault="00C8471A">
      <w:pPr>
        <w:framePr w:w="4530" w:h="240" w:hRule="exact" w:wrap="auto" w:vAnchor="page" w:hAnchor="page" w:x="1201" w:y="83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Ortiz Esquina, María de los Ángeles</w:t>
      </w:r>
    </w:p>
    <w:p w:rsidR="00383271" w:rsidRDefault="00C8471A">
      <w:pPr>
        <w:framePr w:w="510" w:h="240" w:hRule="exact" w:wrap="auto" w:vAnchor="page" w:hAnchor="page" w:x="5881" w:y="83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9</w:t>
      </w:r>
    </w:p>
    <w:p w:rsidR="00383271" w:rsidRDefault="00C8471A">
      <w:pPr>
        <w:framePr w:w="735" w:h="240" w:hRule="exact" w:wrap="auto" w:vAnchor="page" w:hAnchor="page" w:x="361" w:y="86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918</w:t>
      </w:r>
    </w:p>
    <w:p w:rsidR="00383271" w:rsidRDefault="00C8471A">
      <w:pPr>
        <w:framePr w:w="4530" w:h="240" w:hRule="exact" w:wrap="auto" w:vAnchor="page" w:hAnchor="page" w:x="1201" w:y="86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anet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Suazo, Alicia</w:t>
      </w:r>
    </w:p>
    <w:p w:rsidR="00383271" w:rsidRDefault="00C8471A">
      <w:pPr>
        <w:framePr w:w="510" w:h="240" w:hRule="exact" w:wrap="auto" w:vAnchor="page" w:hAnchor="page" w:x="5881" w:y="86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1</w:t>
      </w:r>
    </w:p>
    <w:p w:rsidR="00383271" w:rsidRDefault="00C8471A">
      <w:pPr>
        <w:framePr w:w="735" w:h="240" w:hRule="exact" w:wrap="auto" w:vAnchor="page" w:hAnchor="page" w:x="361" w:y="89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77183</w:t>
      </w:r>
    </w:p>
    <w:p w:rsidR="00383271" w:rsidRDefault="00C8471A">
      <w:pPr>
        <w:framePr w:w="4530" w:h="240" w:hRule="exact" w:wrap="auto" w:vAnchor="page" w:hAnchor="page" w:x="1201" w:y="89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eláez Rivera, Carlos Javier</w:t>
      </w:r>
    </w:p>
    <w:p w:rsidR="00383271" w:rsidRDefault="00C8471A">
      <w:pPr>
        <w:framePr w:w="510" w:h="240" w:hRule="exact" w:wrap="auto" w:vAnchor="page" w:hAnchor="page" w:x="5881" w:y="89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60</w:t>
      </w:r>
    </w:p>
    <w:p w:rsidR="00383271" w:rsidRDefault="00C8471A">
      <w:pPr>
        <w:framePr w:w="735" w:h="240" w:hRule="exact" w:wrap="auto" w:vAnchor="page" w:hAnchor="page" w:x="361" w:y="92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2296</w:t>
      </w:r>
    </w:p>
    <w:p w:rsidR="00383271" w:rsidRDefault="00C8471A">
      <w:pPr>
        <w:framePr w:w="4530" w:h="240" w:hRule="exact" w:wrap="auto" w:vAnchor="page" w:hAnchor="page" w:x="1201" w:y="92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ilao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Rodríguez, Álvaro</w:t>
      </w:r>
    </w:p>
    <w:p w:rsidR="00383271" w:rsidRDefault="00C8471A">
      <w:pPr>
        <w:framePr w:w="510" w:h="240" w:hRule="exact" w:wrap="auto" w:vAnchor="page" w:hAnchor="page" w:x="5881" w:y="92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9</w:t>
      </w:r>
    </w:p>
    <w:p w:rsidR="00383271" w:rsidRDefault="00C8471A">
      <w:pPr>
        <w:framePr w:w="735" w:h="240" w:hRule="exact" w:wrap="auto" w:vAnchor="page" w:hAnchor="page" w:x="361" w:y="952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9189</w:t>
      </w:r>
    </w:p>
    <w:p w:rsidR="00383271" w:rsidRDefault="00C8471A">
      <w:pPr>
        <w:framePr w:w="4530" w:h="240" w:hRule="exact" w:wrap="auto" w:vAnchor="page" w:hAnchor="page" w:x="1201" w:y="952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intado Lozano, Alberto</w:t>
      </w:r>
    </w:p>
    <w:p w:rsidR="00383271" w:rsidRDefault="00C8471A">
      <w:pPr>
        <w:framePr w:w="510" w:h="240" w:hRule="exact" w:wrap="auto" w:vAnchor="page" w:hAnchor="page" w:x="5881" w:y="952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7</w:t>
      </w:r>
    </w:p>
    <w:p w:rsidR="00383271" w:rsidRDefault="00C8471A">
      <w:pPr>
        <w:framePr w:w="735" w:h="240" w:hRule="exact" w:wrap="auto" w:vAnchor="page" w:hAnchor="page" w:x="361" w:y="981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6389</w:t>
      </w:r>
    </w:p>
    <w:p w:rsidR="00383271" w:rsidRDefault="00C8471A">
      <w:pPr>
        <w:framePr w:w="4530" w:h="240" w:hRule="exact" w:wrap="auto" w:vAnchor="page" w:hAnchor="page" w:x="1201" w:y="981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orras Rodríguez, María Isabel</w:t>
      </w:r>
    </w:p>
    <w:p w:rsidR="00383271" w:rsidRDefault="00C8471A">
      <w:pPr>
        <w:framePr w:w="510" w:h="240" w:hRule="exact" w:wrap="auto" w:vAnchor="page" w:hAnchor="page" w:x="5881" w:y="981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4</w:t>
      </w:r>
    </w:p>
    <w:p w:rsidR="00383271" w:rsidRDefault="00C8471A">
      <w:pPr>
        <w:framePr w:w="735" w:h="240" w:hRule="exact" w:wrap="auto" w:vAnchor="page" w:hAnchor="page" w:x="361" w:y="1011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90</w:t>
      </w:r>
    </w:p>
    <w:p w:rsidR="00383271" w:rsidRDefault="00C8471A">
      <w:pPr>
        <w:framePr w:w="4530" w:h="240" w:hRule="exact" w:wrap="auto" w:vAnchor="page" w:hAnchor="page" w:x="1201" w:y="1011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Portillo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íriz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Alberto</w:t>
      </w:r>
    </w:p>
    <w:p w:rsidR="00383271" w:rsidRDefault="00C8471A">
      <w:pPr>
        <w:framePr w:w="510" w:h="240" w:hRule="exact" w:wrap="auto" w:vAnchor="page" w:hAnchor="page" w:x="5881" w:y="1011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9</w:t>
      </w:r>
    </w:p>
    <w:p w:rsidR="00383271" w:rsidRDefault="00C8471A">
      <w:pPr>
        <w:framePr w:w="735" w:h="240" w:hRule="exact" w:wrap="auto" w:vAnchor="page" w:hAnchor="page" w:x="361" w:y="1040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2647</w:t>
      </w:r>
    </w:p>
    <w:p w:rsidR="00383271" w:rsidRDefault="00C8471A">
      <w:pPr>
        <w:framePr w:w="4530" w:h="240" w:hRule="exact" w:wrap="auto" w:vAnchor="page" w:hAnchor="page" w:x="1201" w:y="1040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oyuelo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Montes, Tania</w:t>
      </w:r>
    </w:p>
    <w:p w:rsidR="00383271" w:rsidRDefault="00C8471A">
      <w:pPr>
        <w:framePr w:w="510" w:h="240" w:hRule="exact" w:wrap="auto" w:vAnchor="page" w:hAnchor="page" w:x="5881" w:y="1040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9.43</w:t>
      </w:r>
    </w:p>
    <w:p w:rsidR="00383271" w:rsidRDefault="00C8471A">
      <w:pPr>
        <w:framePr w:w="735" w:h="240" w:hRule="exact" w:wrap="auto" w:vAnchor="page" w:hAnchor="page" w:x="361" w:y="1070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693</w:t>
      </w:r>
    </w:p>
    <w:p w:rsidR="00383271" w:rsidRDefault="00C8471A">
      <w:pPr>
        <w:framePr w:w="4530" w:h="240" w:hRule="exact" w:wrap="auto" w:vAnchor="page" w:hAnchor="page" w:x="1201" w:y="1070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ulido Alba, Jorge</w:t>
      </w:r>
    </w:p>
    <w:p w:rsidR="00383271" w:rsidRDefault="00C8471A">
      <w:pPr>
        <w:framePr w:w="510" w:h="240" w:hRule="exact" w:wrap="auto" w:vAnchor="page" w:hAnchor="page" w:x="5881" w:y="1070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38</w:t>
      </w:r>
    </w:p>
    <w:p w:rsidR="00383271" w:rsidRDefault="00C8471A">
      <w:pPr>
        <w:framePr w:w="735" w:h="240" w:hRule="exact" w:wrap="auto" w:vAnchor="page" w:hAnchor="page" w:x="361" w:y="1099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81</w:t>
      </w:r>
    </w:p>
    <w:p w:rsidR="00383271" w:rsidRDefault="00C8471A">
      <w:pPr>
        <w:framePr w:w="4530" w:h="240" w:hRule="exact" w:wrap="auto" w:vAnchor="page" w:hAnchor="page" w:x="1201" w:y="1099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Ramón Álvarez,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Míriam</w:t>
      </w:r>
      <w:proofErr w:type="spellEnd"/>
    </w:p>
    <w:p w:rsidR="00383271" w:rsidRDefault="00C8471A">
      <w:pPr>
        <w:framePr w:w="510" w:h="240" w:hRule="exact" w:wrap="auto" w:vAnchor="page" w:hAnchor="page" w:x="5881" w:y="1099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9</w:t>
      </w:r>
    </w:p>
    <w:p w:rsidR="00383271" w:rsidRDefault="00C8471A">
      <w:pPr>
        <w:framePr w:w="735" w:h="240" w:hRule="exact" w:wrap="auto" w:vAnchor="page" w:hAnchor="page" w:x="361" w:y="1129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37476</w:t>
      </w:r>
    </w:p>
    <w:p w:rsidR="00383271" w:rsidRDefault="00C8471A">
      <w:pPr>
        <w:framePr w:w="4530" w:h="240" w:hRule="exact" w:wrap="auto" w:vAnchor="page" w:hAnchor="page" w:x="1201" w:y="1129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edondo Molano, Paula</w:t>
      </w:r>
    </w:p>
    <w:p w:rsidR="00383271" w:rsidRDefault="00C8471A">
      <w:pPr>
        <w:framePr w:w="510" w:h="240" w:hRule="exact" w:wrap="auto" w:vAnchor="page" w:hAnchor="page" w:x="5881" w:y="1129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8.36</w:t>
      </w:r>
    </w:p>
    <w:p w:rsidR="00383271" w:rsidRDefault="00C8471A">
      <w:pPr>
        <w:framePr w:w="735" w:h="240" w:hRule="exact" w:wrap="auto" w:vAnchor="page" w:hAnchor="page" w:x="361" w:y="1158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93562</w:t>
      </w:r>
    </w:p>
    <w:p w:rsidR="00383271" w:rsidRDefault="00C8471A">
      <w:pPr>
        <w:framePr w:w="4530" w:h="240" w:hRule="exact" w:wrap="auto" w:vAnchor="page" w:hAnchor="page" w:x="1201" w:y="1158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dríguez Hurtado, Alejandro</w:t>
      </w:r>
    </w:p>
    <w:p w:rsidR="00383271" w:rsidRDefault="00C8471A">
      <w:pPr>
        <w:framePr w:w="510" w:h="240" w:hRule="exact" w:wrap="auto" w:vAnchor="page" w:hAnchor="page" w:x="5881" w:y="1158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03</w:t>
      </w:r>
    </w:p>
    <w:p w:rsidR="00383271" w:rsidRDefault="00C8471A">
      <w:pPr>
        <w:framePr w:w="735" w:h="240" w:hRule="exact" w:wrap="auto" w:vAnchor="page" w:hAnchor="page" w:x="361" w:y="1188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51963</w:t>
      </w:r>
    </w:p>
    <w:p w:rsidR="00383271" w:rsidRDefault="00C8471A">
      <w:pPr>
        <w:framePr w:w="4530" w:h="240" w:hRule="exact" w:wrap="auto" w:vAnchor="page" w:hAnchor="page" w:x="1201" w:y="1188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dríguez Martínez, Francisco José</w:t>
      </w:r>
    </w:p>
    <w:p w:rsidR="00383271" w:rsidRDefault="00C8471A">
      <w:pPr>
        <w:framePr w:w="510" w:h="240" w:hRule="exact" w:wrap="auto" w:vAnchor="page" w:hAnchor="page" w:x="5881" w:y="1188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4</w:t>
      </w:r>
    </w:p>
    <w:p w:rsidR="00383271" w:rsidRDefault="00C8471A">
      <w:pPr>
        <w:framePr w:w="735" w:h="240" w:hRule="exact" w:wrap="auto" w:vAnchor="page" w:hAnchor="page" w:x="361" w:y="1217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37566</w:t>
      </w:r>
    </w:p>
    <w:p w:rsidR="00383271" w:rsidRDefault="00C8471A">
      <w:pPr>
        <w:framePr w:w="4530" w:h="240" w:hRule="exact" w:wrap="auto" w:vAnchor="page" w:hAnchor="page" w:x="1201" w:y="1217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mán López, Jaime</w:t>
      </w:r>
    </w:p>
    <w:p w:rsidR="00383271" w:rsidRDefault="00C8471A">
      <w:pPr>
        <w:framePr w:w="510" w:h="240" w:hRule="exact" w:wrap="auto" w:vAnchor="page" w:hAnchor="page" w:x="5881" w:y="1217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51</w:t>
      </w:r>
    </w:p>
    <w:p w:rsidR="00383271" w:rsidRDefault="00C8471A">
      <w:pPr>
        <w:framePr w:w="735" w:h="240" w:hRule="exact" w:wrap="auto" w:vAnchor="page" w:hAnchor="page" w:x="361" w:y="1247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80182</w:t>
      </w:r>
    </w:p>
    <w:p w:rsidR="00383271" w:rsidRDefault="00C8471A">
      <w:pPr>
        <w:framePr w:w="4530" w:h="240" w:hRule="exact" w:wrap="auto" w:vAnchor="page" w:hAnchor="page" w:x="1201" w:y="1247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mero De la Marta, Adrián</w:t>
      </w:r>
    </w:p>
    <w:p w:rsidR="00383271" w:rsidRDefault="00C8471A">
      <w:pPr>
        <w:framePr w:w="510" w:h="240" w:hRule="exact" w:wrap="auto" w:vAnchor="page" w:hAnchor="page" w:x="5881" w:y="1247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14</w:t>
      </w:r>
    </w:p>
    <w:p w:rsidR="00383271" w:rsidRDefault="00C8471A">
      <w:pPr>
        <w:framePr w:w="735" w:h="240" w:hRule="exact" w:wrap="auto" w:vAnchor="page" w:hAnchor="page" w:x="361" w:y="1276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4943</w:t>
      </w:r>
    </w:p>
    <w:p w:rsidR="00383271" w:rsidRDefault="00C8471A">
      <w:pPr>
        <w:framePr w:w="4530" w:h="240" w:hRule="exact" w:wrap="auto" w:vAnchor="page" w:hAnchor="page" w:x="1201" w:y="1276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OSAURO BARREIRO, JAVIER</w:t>
      </w:r>
    </w:p>
    <w:p w:rsidR="00383271" w:rsidRDefault="00C8471A">
      <w:pPr>
        <w:framePr w:w="510" w:h="240" w:hRule="exact" w:wrap="auto" w:vAnchor="page" w:hAnchor="page" w:x="5881" w:y="1276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4</w:t>
      </w:r>
    </w:p>
    <w:p w:rsidR="00383271" w:rsidRDefault="00C8471A">
      <w:pPr>
        <w:framePr w:w="735" w:h="240" w:hRule="exact" w:wrap="auto" w:vAnchor="page" w:hAnchor="page" w:x="361" w:y="1306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2667</w:t>
      </w:r>
    </w:p>
    <w:p w:rsidR="00383271" w:rsidRDefault="00C8471A">
      <w:pPr>
        <w:framePr w:w="4530" w:h="240" w:hRule="exact" w:wrap="auto" w:vAnchor="page" w:hAnchor="page" w:x="1201" w:y="1306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Ruda Araujo, Vanesa</w:t>
      </w:r>
    </w:p>
    <w:p w:rsidR="00383271" w:rsidRDefault="00C8471A">
      <w:pPr>
        <w:framePr w:w="510" w:h="240" w:hRule="exact" w:wrap="auto" w:vAnchor="page" w:hAnchor="page" w:x="5881" w:y="1306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3</w:t>
      </w:r>
    </w:p>
    <w:p w:rsidR="00383271" w:rsidRDefault="00C8471A">
      <w:pPr>
        <w:framePr w:w="735" w:h="240" w:hRule="exact" w:wrap="auto" w:vAnchor="page" w:hAnchor="page" w:x="361" w:y="1335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2580</w:t>
      </w:r>
    </w:p>
    <w:p w:rsidR="00383271" w:rsidRDefault="00C8471A">
      <w:pPr>
        <w:framePr w:w="4530" w:h="240" w:hRule="exact" w:wrap="auto" w:vAnchor="page" w:hAnchor="page" w:x="1201" w:y="1335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alud Cornejo, Tania</w:t>
      </w:r>
    </w:p>
    <w:p w:rsidR="00383271" w:rsidRDefault="00C8471A">
      <w:pPr>
        <w:framePr w:w="510" w:h="240" w:hRule="exact" w:wrap="auto" w:vAnchor="page" w:hAnchor="page" w:x="5881" w:y="1335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6</w:t>
      </w:r>
    </w:p>
    <w:p w:rsidR="00383271" w:rsidRDefault="00C8471A">
      <w:pPr>
        <w:framePr w:w="735" w:h="240" w:hRule="exact" w:wrap="auto" w:vAnchor="page" w:hAnchor="page" w:x="361" w:y="1365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17475</w:t>
      </w:r>
    </w:p>
    <w:p w:rsidR="00383271" w:rsidRDefault="00C8471A">
      <w:pPr>
        <w:framePr w:w="4530" w:h="240" w:hRule="exact" w:wrap="auto" w:vAnchor="page" w:hAnchor="page" w:x="1201" w:y="1365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Sánchez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ánchez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María</w:t>
      </w:r>
    </w:p>
    <w:p w:rsidR="00383271" w:rsidRDefault="00C8471A">
      <w:pPr>
        <w:framePr w:w="510" w:h="240" w:hRule="exact" w:wrap="auto" w:vAnchor="page" w:hAnchor="page" w:x="5881" w:y="1365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2</w:t>
      </w:r>
    </w:p>
    <w:p w:rsidR="00383271" w:rsidRDefault="00C8471A">
      <w:pPr>
        <w:framePr w:w="735" w:h="240" w:hRule="exact" w:wrap="auto" w:vAnchor="page" w:hAnchor="page" w:x="361" w:y="1394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2149</w:t>
      </w:r>
    </w:p>
    <w:p w:rsidR="00383271" w:rsidRDefault="00C8471A">
      <w:pPr>
        <w:framePr w:w="4530" w:h="240" w:hRule="exact" w:wrap="auto" w:vAnchor="page" w:hAnchor="page" w:x="1201" w:y="1394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Sanromán </w:t>
      </w: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Sanromán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, Marian</w:t>
      </w:r>
    </w:p>
    <w:p w:rsidR="00383271" w:rsidRDefault="00C8471A">
      <w:pPr>
        <w:framePr w:w="510" w:h="240" w:hRule="exact" w:wrap="auto" w:vAnchor="page" w:hAnchor="page" w:x="5881" w:y="1394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91</w:t>
      </w:r>
    </w:p>
    <w:p w:rsidR="00383271" w:rsidRDefault="00C8471A">
      <w:pPr>
        <w:framePr w:w="735" w:h="240" w:hRule="exact" w:wrap="auto" w:vAnchor="page" w:hAnchor="page" w:x="361" w:y="1424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05637</w:t>
      </w:r>
    </w:p>
    <w:p w:rsidR="00383271" w:rsidRDefault="00C8471A">
      <w:pPr>
        <w:framePr w:w="4530" w:h="240" w:hRule="exact" w:wrap="auto" w:vAnchor="page" w:hAnchor="page" w:x="1201" w:y="1424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irado Cordero, Judit</w:t>
      </w:r>
    </w:p>
    <w:p w:rsidR="00383271" w:rsidRDefault="00C8471A">
      <w:pPr>
        <w:framePr w:w="510" w:h="240" w:hRule="exact" w:wrap="auto" w:vAnchor="page" w:hAnchor="page" w:x="5881" w:y="1424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58</w:t>
      </w:r>
    </w:p>
    <w:p w:rsidR="00383271" w:rsidRDefault="00C8471A">
      <w:pPr>
        <w:framePr w:w="735" w:h="240" w:hRule="exact" w:wrap="auto" w:vAnchor="page" w:hAnchor="page" w:x="361" w:y="1453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24968</w:t>
      </w:r>
    </w:p>
    <w:p w:rsidR="00383271" w:rsidRDefault="00C8471A">
      <w:pPr>
        <w:framePr w:w="4530" w:h="240" w:hRule="exact" w:wrap="auto" w:vAnchor="page" w:hAnchor="page" w:x="1201" w:y="1453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ralbo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Calero, Marta</w:t>
      </w:r>
    </w:p>
    <w:p w:rsidR="00383271" w:rsidRDefault="00C8471A">
      <w:pPr>
        <w:framePr w:w="510" w:h="240" w:hRule="exact" w:wrap="auto" w:vAnchor="page" w:hAnchor="page" w:x="5881" w:y="1453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24</w:t>
      </w:r>
    </w:p>
    <w:p w:rsidR="00383271" w:rsidRDefault="00C8471A">
      <w:pPr>
        <w:framePr w:w="735" w:h="240" w:hRule="exact" w:wrap="auto" w:vAnchor="page" w:hAnchor="page" w:x="361" w:y="148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443896</w:t>
      </w:r>
    </w:p>
    <w:p w:rsidR="00383271" w:rsidRDefault="00C8471A">
      <w:pPr>
        <w:framePr w:w="4530" w:h="240" w:hRule="exact" w:wrap="auto" w:vAnchor="page" w:hAnchor="page" w:x="1201" w:y="148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reglosa</w:t>
      </w:r>
      <w:proofErr w:type="spellEnd"/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 xml:space="preserve"> Segura, Pablo</w:t>
      </w:r>
    </w:p>
    <w:p w:rsidR="00383271" w:rsidRDefault="00C8471A">
      <w:pPr>
        <w:framePr w:w="510" w:h="240" w:hRule="exact" w:wrap="auto" w:vAnchor="page" w:hAnchor="page" w:x="5881" w:y="148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7.41</w:t>
      </w:r>
    </w:p>
    <w:p w:rsidR="00383271" w:rsidRDefault="00C8471A">
      <w:pPr>
        <w:framePr w:w="735" w:h="240" w:hRule="exact" w:wrap="auto" w:vAnchor="page" w:hAnchor="page" w:x="361" w:y="15125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18"/>
          <w:szCs w:val="24"/>
        </w:rPr>
        <w:t>365448</w:t>
      </w:r>
    </w:p>
    <w:p w:rsidR="00383271" w:rsidRDefault="00C8471A">
      <w:pPr>
        <w:framePr w:w="4530" w:h="240" w:hRule="exact" w:wrap="auto" w:vAnchor="page" w:hAnchor="page" w:x="1201" w:y="15125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Torres Chía, Antonio Jesús</w:t>
      </w:r>
    </w:p>
    <w:p w:rsidR="00383271" w:rsidRDefault="00C8471A">
      <w:pPr>
        <w:framePr w:w="510" w:h="240" w:hRule="exact" w:wrap="auto" w:vAnchor="page" w:hAnchor="page" w:x="5881" w:y="15125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25</w:t>
      </w:r>
    </w:p>
    <w:p w:rsidR="00383271" w:rsidRDefault="00C8471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4 de 5</w:t>
      </w:r>
    </w:p>
    <w:p w:rsidR="00383271" w:rsidRDefault="00C8471A">
      <w:pPr>
        <w:widowControl w:val="0"/>
        <w:autoSpaceDE w:val="0"/>
        <w:autoSpaceDN w:val="0"/>
        <w:adjustRightInd w:val="0"/>
        <w:spacing w:after="0" w:line="1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383271" w:rsidRDefault="0001283F">
      <w:pPr>
        <w:framePr w:w="735" w:h="240" w:hRule="exact" w:wrap="auto" w:vAnchor="page" w:hAnchor="page" w:x="361" w:y="3030"/>
        <w:widowControl w:val="0"/>
        <w:tabs>
          <w:tab w:val="left" w:pos="36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18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63712" behindDoc="1" locked="0" layoutInCell="0" allowOverlap="1">
            <wp:simplePos x="0" y="0"/>
            <wp:positionH relativeFrom="page">
              <wp:posOffset>228600</wp:posOffset>
            </wp:positionH>
            <wp:positionV relativeFrom="page">
              <wp:posOffset>304800</wp:posOffset>
            </wp:positionV>
            <wp:extent cx="1495425" cy="1323975"/>
            <wp:effectExtent l="0" t="0" r="9525" b="9525"/>
            <wp:wrapNone/>
            <wp:docPr id="105" name="Imagen 10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2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1" locked="0" layoutInCell="0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085340</wp:posOffset>
                </wp:positionV>
                <wp:extent cx="6591935" cy="0"/>
                <wp:effectExtent l="0" t="0" r="0" b="0"/>
                <wp:wrapNone/>
                <wp:docPr id="1" name="Lin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91935" cy="0"/>
                        </a:xfrm>
                        <a:prstGeom prst="line">
                          <a:avLst/>
                        </a:prstGeom>
                        <a:noFill/>
                        <a:ln w="12700" cmpd="sng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6" o:spid="_x0000_s1026" style="position:absolute;z-index:-251551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64.2pt" to="537.05pt,16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" o:allowincell="f" strokeweight="1pt">
                <w10:wrap anchorx="page" anchory="page"/>
              </v:line>
            </w:pict>
          </mc:Fallback>
        </mc:AlternateContent>
      </w:r>
      <w:r w:rsidR="00C8471A">
        <w:rPr>
          <w:rFonts w:ascii="Arial" w:eastAsia="Times New Roman" w:hAnsi="Arial" w:cs="Arial"/>
          <w:color w:val="000000"/>
          <w:kern w:val="2"/>
          <w:sz w:val="18"/>
          <w:szCs w:val="24"/>
        </w:rPr>
        <w:t>443704</w:t>
      </w:r>
    </w:p>
    <w:p w:rsidR="00383271" w:rsidRDefault="00C8471A">
      <w:pPr>
        <w:framePr w:w="4530" w:h="240" w:hRule="exact" w:wrap="auto" w:vAnchor="page" w:hAnchor="page" w:x="1201" w:y="3030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Vázquez Ochoa, Piedad</w:t>
      </w:r>
    </w:p>
    <w:p w:rsidR="00383271" w:rsidRDefault="00C8471A">
      <w:pPr>
        <w:framePr w:w="510" w:h="240" w:hRule="exact" w:wrap="auto" w:vAnchor="page" w:hAnchor="page" w:x="5881" w:y="3030"/>
        <w:widowControl w:val="0"/>
        <w:tabs>
          <w:tab w:val="left" w:pos="36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6.89</w:t>
      </w:r>
    </w:p>
    <w:p w:rsidR="00383271" w:rsidRDefault="00C8471A">
      <w:pPr>
        <w:framePr w:w="1995" w:h="240" w:hRule="exact" w:wrap="auto" w:vAnchor="page" w:hAnchor="page" w:x="9481" w:y="15466"/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color w:val="000000"/>
          <w:kern w:val="2"/>
          <w:sz w:val="20"/>
          <w:szCs w:val="24"/>
        </w:rPr>
      </w:pPr>
      <w:r>
        <w:rPr>
          <w:rFonts w:ascii="Arial" w:eastAsia="Times New Roman" w:hAnsi="Arial" w:cs="Arial"/>
          <w:color w:val="000000"/>
          <w:kern w:val="2"/>
          <w:sz w:val="20"/>
          <w:szCs w:val="24"/>
        </w:rPr>
        <w:t>Página 5 de 5</w:t>
      </w:r>
    </w:p>
    <w:sectPr w:rsidR="00383271">
      <w:type w:val="continuous"/>
      <w:pgSz w:w="11907" w:h="16839"/>
      <w:pgMar w:top="0" w:right="0" w:bottom="1134" w:left="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M3NTYwMDUAAiUdpeDU4uLM/DyQAsNaAAyl6iYsAAAA"/>
  </w:docVars>
  <w:rsids>
    <w:rsidRoot w:val="0001283F"/>
    <w:rsid w:val="0001283F"/>
    <w:rsid w:val="001072AD"/>
    <w:rsid w:val="00383271"/>
    <w:rsid w:val="00C84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37</Words>
  <Characters>5157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rystal Decisions</Company>
  <LinksUpToDate>false</LinksUpToDate>
  <CharactersWithSpaces>6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ystal Reports</dc:creator>
  <dc:description>Powered By Crystal</dc:description>
  <cp:lastModifiedBy>Emprendedor</cp:lastModifiedBy>
  <cp:revision>2</cp:revision>
  <dcterms:created xsi:type="dcterms:W3CDTF">2020-03-09T13:33:00Z</dcterms:created>
  <dcterms:modified xsi:type="dcterms:W3CDTF">2020-03-09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siness Objects Context Information">
    <vt:lpwstr>01C2D35AF44DC8546069FCCFAB82437E8ADDB2BDEF6EFD411221E6762295156B2CE22D30E7BE430ADE6E4AC17999501C5A0B1480DDA6A2C73083D54907A06E285E0B3C9FAA956C27F8E7D927E34A7857F23525A55E0A1F543C3F4B7C53EE3CAF13C5D6EAE46C2760119F3C190DED5B332A03FF1467AEE162AF737041DBE61BE</vt:lpwstr>
  </property>
  <property fmtid="{D5CDD505-2E9C-101B-9397-08002B2CF9AE}" pid="3" name="Business Objects Context Information1">
    <vt:lpwstr>59AAD26D9425ED3A856BDEDAB17A0D1E5180A9FAF02BD9409A5DFE5BE43BA0E9D71267E3259C9937FD8D129C09E9E83E563C9689ECB8FE7BE493AEDB4EBB0CC5CA256B70727328E590D49D7546B8574682767468BA3B8D29F1711977590D051A96080B1D1CB92223B425CAA42234648E665CBD6CCC3C01FC538B7ECBF9247A9</vt:lpwstr>
  </property>
  <property fmtid="{D5CDD505-2E9C-101B-9397-08002B2CF9AE}" pid="4" name="Business Objects Context Information2">
    <vt:lpwstr>08E27CCB8EAA7625817D68A5969586AA6D69166443DB89202DD393B4BD049DBEE37EA34C8F9D530BD83C28637EB8F7681A9C60D2E00E92FF374B273D7619A2BED7A16405462C08C926319F63006CCE01C0B9</vt:lpwstr>
  </property>
</Properties>
</file>